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93318" w14:textId="4CB7A4EA" w:rsidR="004D7248" w:rsidRDefault="00602FC8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515648" behindDoc="1" locked="0" layoutInCell="1" allowOverlap="1" wp14:anchorId="4DA9E76D" wp14:editId="61FD47C8">
                <wp:simplePos x="0" y="0"/>
                <wp:positionH relativeFrom="page">
                  <wp:posOffset>454660</wp:posOffset>
                </wp:positionH>
                <wp:positionV relativeFrom="page">
                  <wp:posOffset>8815705</wp:posOffset>
                </wp:positionV>
                <wp:extent cx="3061970" cy="581025"/>
                <wp:effectExtent l="0" t="0" r="0" b="0"/>
                <wp:wrapNone/>
                <wp:docPr id="27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61970" cy="581025"/>
                          <a:chOff x="716" y="13883"/>
                          <a:chExt cx="4822" cy="915"/>
                        </a:xfrm>
                      </wpg:grpSpPr>
                      <wps:wsp>
                        <wps:cNvPr id="28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716" y="14558"/>
                            <a:ext cx="4821" cy="0"/>
                          </a:xfrm>
                          <a:prstGeom prst="line">
                            <a:avLst/>
                          </a:prstGeom>
                          <a:noFill/>
                          <a:ln w="127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9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83" y="13882"/>
                            <a:ext cx="2060" cy="9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7F41F4" id="docshapegroup1" o:spid="_x0000_s1026" style="position:absolute;margin-left:35.8pt;margin-top:694.15pt;width:241.1pt;height:45.75pt;z-index:-15800832;mso-position-horizontal-relative:page;mso-position-vertical-relative:page" coordorigin="716,13883" coordsize="4822,9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">
                <v:line id="Line 30" o:spid="_x0000_s1027" style="position:absolute;visibility:visible;mso-wrap-style:square" from="716,14558" to="5537,1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" strokeweight=".35369mm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8" type="#_x0000_t75" style="position:absolute;left:1283;top:13882;width:2060;height: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">
                  <v:imagedata r:id="rId5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6160" behindDoc="1" locked="0" layoutInCell="1" allowOverlap="1" wp14:anchorId="0A2013EC" wp14:editId="2714E085">
                <wp:simplePos x="0" y="0"/>
                <wp:positionH relativeFrom="page">
                  <wp:posOffset>5031105</wp:posOffset>
                </wp:positionH>
                <wp:positionV relativeFrom="page">
                  <wp:posOffset>9244330</wp:posOffset>
                </wp:positionV>
                <wp:extent cx="1115695" cy="0"/>
                <wp:effectExtent l="0" t="0" r="0" b="0"/>
                <wp:wrapNone/>
                <wp:docPr id="2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15695" cy="0"/>
                        </a:xfrm>
                        <a:prstGeom prst="line">
                          <a:avLst/>
                        </a:prstGeom>
                        <a:noFill/>
                        <a:ln w="127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C7E3E2" id="Line 27" o:spid="_x0000_s1026" style="position:absolute;z-index:-1580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96.15pt,727.9pt" to="484pt,7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" strokeweight=".35369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6672" behindDoc="1" locked="0" layoutInCell="1" allowOverlap="1" wp14:anchorId="0BA8F79D" wp14:editId="18FD0FF0">
                <wp:simplePos x="0" y="0"/>
                <wp:positionH relativeFrom="page">
                  <wp:posOffset>444500</wp:posOffset>
                </wp:positionH>
                <wp:positionV relativeFrom="page">
                  <wp:posOffset>471805</wp:posOffset>
                </wp:positionV>
                <wp:extent cx="4861560" cy="165735"/>
                <wp:effectExtent l="0" t="0" r="0" b="0"/>
                <wp:wrapNone/>
                <wp:docPr id="2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156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760E75" w14:textId="6B6F87D6" w:rsidR="004D7248" w:rsidRDefault="001B5BF3">
                            <w:pPr>
                              <w:spacing w:line="245" w:lineRule="exact"/>
                              <w:ind w:left="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heridan</w:t>
                            </w:r>
                            <w:r>
                              <w:rPr>
                                <w:b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Fire</w:t>
                            </w:r>
                            <w:r>
                              <w:rPr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District</w:t>
                            </w:r>
                            <w:r>
                              <w:rPr>
                                <w:b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Request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for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Replacement</w:t>
                            </w:r>
                            <w:r>
                              <w:rPr>
                                <w:b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ev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A8F79D" id="_x0000_t202" coordsize="21600,21600" o:spt="202" path="m,l,21600r21600,l21600,xe">
                <v:stroke joinstyle="miter"/>
                <v:path gradientshapeok="t" o:connecttype="rect"/>
              </v:shapetype>
              <v:shape id="docshape3" o:spid="_x0000_s1026" type="#_x0000_t202" style="position:absolute;margin-left:35pt;margin-top:37.15pt;width:382.8pt;height:13.05pt;z-index:-1579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" filled="f" stroked="f">
                <v:textbox inset="0,0,0,0">
                  <w:txbxContent>
                    <w:p w14:paraId="09760E75" w14:textId="6B6F87D6" w:rsidR="004D7248" w:rsidRDefault="001B5BF3">
                      <w:pPr>
                        <w:spacing w:line="245" w:lineRule="exact"/>
                        <w:ind w:left="2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heridan</w:t>
                      </w:r>
                      <w:r>
                        <w:rPr>
                          <w:b/>
                          <w:spacing w:val="-6"/>
                        </w:rPr>
                        <w:t xml:space="preserve"> </w:t>
                      </w:r>
                      <w:r>
                        <w:rPr>
                          <w:b/>
                        </w:rPr>
                        <w:t>Fire</w:t>
                      </w:r>
                      <w:r>
                        <w:rPr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b/>
                        </w:rPr>
                        <w:t>District</w:t>
                      </w:r>
                      <w:r>
                        <w:rPr>
                          <w:b/>
                          <w:spacing w:val="-6"/>
                        </w:rPr>
                        <w:t xml:space="preserve"> </w:t>
                      </w:r>
                      <w:r>
                        <w:rPr>
                          <w:b/>
                        </w:rPr>
                        <w:t>Request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for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a</w:t>
                      </w:r>
                      <w:r>
                        <w:rPr>
                          <w:b/>
                          <w:spacing w:val="-5"/>
                        </w:rPr>
                        <w:t xml:space="preserve"> </w:t>
                      </w:r>
                      <w:r>
                        <w:rPr>
                          <w:b/>
                        </w:rPr>
                        <w:t>Replacement</w:t>
                      </w:r>
                      <w:r>
                        <w:rPr>
                          <w:b/>
                          <w:spacing w:val="-6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</w:rPr>
                        <w:t>Lev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7184" behindDoc="1" locked="0" layoutInCell="1" allowOverlap="1" wp14:anchorId="6C300252" wp14:editId="688BD969">
                <wp:simplePos x="0" y="0"/>
                <wp:positionH relativeFrom="page">
                  <wp:posOffset>443865</wp:posOffset>
                </wp:positionH>
                <wp:positionV relativeFrom="page">
                  <wp:posOffset>756920</wp:posOffset>
                </wp:positionV>
                <wp:extent cx="6825615" cy="1086485"/>
                <wp:effectExtent l="0" t="0" r="0" b="0"/>
                <wp:wrapNone/>
                <wp:docPr id="2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5615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361902" w14:textId="77777777" w:rsidR="004D7248" w:rsidRDefault="001B5BF3">
                            <w:pPr>
                              <w:pStyle w:val="BodyText"/>
                            </w:pP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herida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ir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Distric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ha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long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rou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histor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serving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ommuniti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allston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Buell,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it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of</w:t>
                            </w:r>
                          </w:p>
                          <w:p w14:paraId="086A538C" w14:textId="77777777" w:rsidR="004D7248" w:rsidRDefault="001B5BF3">
                            <w:pPr>
                              <w:pStyle w:val="BodyText"/>
                              <w:spacing w:before="17" w:line="259" w:lineRule="auto"/>
                            </w:pPr>
                            <w:r>
                              <w:t>Sheridan.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ir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distric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urrentl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ha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15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dedicat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rofess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volunteer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nin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caree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irefighter/EM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ersonnel. One ambulance is staffed with a full-time paramedic and an EMT, as an Advanced Life Support vehicle 24 hours a day, 365 days a year. Additionally, one more person staffs a brush truck as a first responder when Sheridan’s ambulance is transport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atien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 hospital; 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ddition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paramedic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espond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o the addition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cal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ssis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 patient until a mutual-aid ambulance arrives for transpor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300252" id="docshape4" o:spid="_x0000_s1027" type="#_x0000_t202" style="position:absolute;margin-left:34.95pt;margin-top:59.6pt;width:537.45pt;height:85.55pt;z-index:-1579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" filled="f" stroked="f">
                <v:textbox inset="0,0,0,0">
                  <w:txbxContent>
                    <w:p w14:paraId="7A361902" w14:textId="77777777" w:rsidR="004D7248" w:rsidRDefault="001B5BF3">
                      <w:pPr>
                        <w:pStyle w:val="BodyText"/>
                      </w:pP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herida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ir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Distric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ha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long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rou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histor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serving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ommuniti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allston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Buell,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it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of</w:t>
                      </w:r>
                    </w:p>
                    <w:p w14:paraId="086A538C" w14:textId="77777777" w:rsidR="004D7248" w:rsidRDefault="001B5BF3">
                      <w:pPr>
                        <w:pStyle w:val="BodyText"/>
                        <w:spacing w:before="17" w:line="259" w:lineRule="auto"/>
                      </w:pPr>
                      <w:r>
                        <w:t>Sheridan.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ir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distric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urrentl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ha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15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dedicat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profess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volunteer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nin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caree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irefighter/EM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ersonnel. One ambulance is staffed with a full-time paramedic and an EMT, as an Advanced Life Support vehicle 24 hours a day, 365 days a year. Additionally, one more person staffs a brush truck as a first responder when Sheridan’s ambulance is transport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patien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 hospital; 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ddition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aramedic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espond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o the addition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cal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ssis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 patient until a mutual-aid ambulance arrives for transport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7696" behindDoc="1" locked="0" layoutInCell="1" allowOverlap="1" wp14:anchorId="08D5FE27" wp14:editId="140AE208">
                <wp:simplePos x="0" y="0"/>
                <wp:positionH relativeFrom="page">
                  <wp:posOffset>443230</wp:posOffset>
                </wp:positionH>
                <wp:positionV relativeFrom="page">
                  <wp:posOffset>1964055</wp:posOffset>
                </wp:positionV>
                <wp:extent cx="6767195" cy="901700"/>
                <wp:effectExtent l="0" t="0" r="0" b="0"/>
                <wp:wrapNone/>
                <wp:docPr id="2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719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6D9B9A" w14:textId="42E2E421" w:rsidR="004D7248" w:rsidRDefault="001B5BF3">
                            <w:pPr>
                              <w:pStyle w:val="BodyText"/>
                            </w:pPr>
                            <w:r>
                              <w:t>In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2021,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85%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all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er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 w:rsidR="005E2066">
                              <w:t>ambulance-related</w:t>
                            </w:r>
                            <w:r>
                              <w:t>.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Therefore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second-staffe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mbulan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required.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herida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Fire</w:t>
                            </w:r>
                          </w:p>
                          <w:p w14:paraId="70F7585B" w14:textId="10ABCAB8" w:rsidR="004D7248" w:rsidRDefault="001B5BF3">
                            <w:pPr>
                              <w:pStyle w:val="BodyText"/>
                              <w:spacing w:before="17" w:line="259" w:lineRule="auto"/>
                            </w:pPr>
                            <w:r>
                              <w:t>District'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nnua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udge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52%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und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proper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axes;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alanc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nnua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perating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st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rimarily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derived from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us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e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escue service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cluding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onresident service fe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mbulance transport fees.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Because we ar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 "fire district</w:t>
                            </w:r>
                            <w:r w:rsidR="005E2066">
                              <w:t>,”</w:t>
                            </w:r>
                            <w:r>
                              <w:t xml:space="preserve"> the Sheridan Fire District does not receive funds from the City of Sheridan or surrounding </w:t>
                            </w:r>
                            <w:r>
                              <w:rPr>
                                <w:spacing w:val="-2"/>
                              </w:rPr>
                              <w:t>communiti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5FE27" id="docshape5" o:spid="_x0000_s1028" type="#_x0000_t202" style="position:absolute;margin-left:34.9pt;margin-top:154.65pt;width:532.85pt;height:71pt;z-index:-1579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" filled="f" stroked="f">
                <v:textbox inset="0,0,0,0">
                  <w:txbxContent>
                    <w:p w14:paraId="7D6D9B9A" w14:textId="42E2E421" w:rsidR="004D7248" w:rsidRDefault="001B5BF3">
                      <w:pPr>
                        <w:pStyle w:val="BodyText"/>
                      </w:pPr>
                      <w:r>
                        <w:t>In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2021,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85%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all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er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 w:rsidR="005E2066">
                        <w:t>ambulance-related</w:t>
                      </w:r>
                      <w:r>
                        <w:t>.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Therefore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second-staffe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mbulan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required.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herida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4"/>
                        </w:rPr>
                        <w:t>Fire</w:t>
                      </w:r>
                    </w:p>
                    <w:p w14:paraId="70F7585B" w14:textId="10ABCAB8" w:rsidR="004D7248" w:rsidRDefault="001B5BF3">
                      <w:pPr>
                        <w:pStyle w:val="BodyText"/>
                        <w:spacing w:before="17" w:line="259" w:lineRule="auto"/>
                      </w:pPr>
                      <w:r>
                        <w:t>District'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nnua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udge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52%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und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roper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axes;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alanc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nnua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perating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st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rimarily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derived from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us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e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escue service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cluding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onresident service fe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mbulance transport fees.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Because we ar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 "fire district</w:t>
                      </w:r>
                      <w:r w:rsidR="005E2066">
                        <w:t>,”</w:t>
                      </w:r>
                      <w:r>
                        <w:t xml:space="preserve"> the Sheridan Fire District does not receive funds from the City of Sheridan or surrounding </w:t>
                      </w:r>
                      <w:r>
                        <w:rPr>
                          <w:spacing w:val="-2"/>
                        </w:rPr>
                        <w:t>communitie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8208" behindDoc="1" locked="0" layoutInCell="1" allowOverlap="1" wp14:anchorId="1483C31C" wp14:editId="28CF358A">
                <wp:simplePos x="0" y="0"/>
                <wp:positionH relativeFrom="page">
                  <wp:posOffset>443230</wp:posOffset>
                </wp:positionH>
                <wp:positionV relativeFrom="page">
                  <wp:posOffset>2984500</wp:posOffset>
                </wp:positionV>
                <wp:extent cx="6720205" cy="350520"/>
                <wp:effectExtent l="0" t="0" r="0" b="0"/>
                <wp:wrapNone/>
                <wp:docPr id="22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205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05C366" w14:textId="77777777" w:rsidR="004D7248" w:rsidRDefault="001B5BF3">
                            <w:pPr>
                              <w:pStyle w:val="BodyText"/>
                            </w:pPr>
                            <w:r>
                              <w:t>Sherida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ir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Distric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voter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pprove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renew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eques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Loc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ptio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Lev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Ma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16,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2017.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2017-2022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levy</w:t>
                            </w:r>
                          </w:p>
                          <w:p w14:paraId="642607E7" w14:textId="77777777" w:rsidR="004D7248" w:rsidRDefault="001B5BF3">
                            <w:pPr>
                              <w:pStyle w:val="BodyText"/>
                              <w:spacing w:before="22" w:line="240" w:lineRule="auto"/>
                            </w:pPr>
                            <w:r>
                              <w:t>was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approv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$0.35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$1,000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ssessed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valuatio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yea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83C31C" id="docshape6" o:spid="_x0000_s1029" type="#_x0000_t202" style="position:absolute;margin-left:34.9pt;margin-top:235pt;width:529.15pt;height:27.6pt;z-index:-1579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" filled="f" stroked="f">
                <v:textbox inset="0,0,0,0">
                  <w:txbxContent>
                    <w:p w14:paraId="5C05C366" w14:textId="77777777" w:rsidR="004D7248" w:rsidRDefault="001B5BF3">
                      <w:pPr>
                        <w:pStyle w:val="BodyText"/>
                      </w:pPr>
                      <w:r>
                        <w:t>Sherida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ir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Distric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voter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pprove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renew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eques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Loc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ptio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Lev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Ma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16,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2017.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2017-2022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4"/>
                        </w:rPr>
                        <w:t>levy</w:t>
                      </w:r>
                    </w:p>
                    <w:p w14:paraId="642607E7" w14:textId="77777777" w:rsidR="004D7248" w:rsidRDefault="001B5BF3">
                      <w:pPr>
                        <w:pStyle w:val="BodyText"/>
                        <w:spacing w:before="22" w:line="240" w:lineRule="auto"/>
                      </w:pPr>
                      <w:r>
                        <w:t>was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approv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$0.35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p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$1,000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ssessed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valuatio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year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8720" behindDoc="1" locked="0" layoutInCell="1" allowOverlap="1" wp14:anchorId="1DE0D1B4" wp14:editId="436ADFC5">
                <wp:simplePos x="0" y="0"/>
                <wp:positionH relativeFrom="page">
                  <wp:posOffset>443865</wp:posOffset>
                </wp:positionH>
                <wp:positionV relativeFrom="page">
                  <wp:posOffset>3454400</wp:posOffset>
                </wp:positionV>
                <wp:extent cx="6514465" cy="165735"/>
                <wp:effectExtent l="0" t="0" r="0" b="0"/>
                <wp:wrapNone/>
                <wp:docPr id="21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4465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6E2C3A" w14:textId="316810ED" w:rsidR="004D7248" w:rsidRDefault="002A5BF6">
                            <w:pPr>
                              <w:pStyle w:val="BodyText"/>
                            </w:pP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urren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Levy</w:t>
                            </w:r>
                            <w:r w:rsidR="001B5BF3">
                              <w:rPr>
                                <w:spacing w:val="-3"/>
                              </w:rPr>
                              <w:t xml:space="preserve"> </w:t>
                            </w:r>
                            <w:r w:rsidR="001B5BF3">
                              <w:t>will</w:t>
                            </w:r>
                            <w:r w:rsidR="001B5BF3">
                              <w:rPr>
                                <w:spacing w:val="-7"/>
                              </w:rPr>
                              <w:t xml:space="preserve"> </w:t>
                            </w:r>
                            <w:r w:rsidR="001B5BF3">
                              <w:t>expire</w:t>
                            </w:r>
                            <w:r w:rsidR="001B5BF3">
                              <w:rPr>
                                <w:spacing w:val="-5"/>
                              </w:rPr>
                              <w:t xml:space="preserve"> </w:t>
                            </w:r>
                            <w:r w:rsidR="001B5BF3">
                              <w:t>on</w:t>
                            </w:r>
                            <w:r w:rsidR="001B5BF3">
                              <w:rPr>
                                <w:spacing w:val="-5"/>
                              </w:rPr>
                              <w:t xml:space="preserve"> </w:t>
                            </w:r>
                            <w:r w:rsidR="001B5BF3">
                              <w:t>June</w:t>
                            </w:r>
                            <w:r w:rsidR="001B5BF3">
                              <w:rPr>
                                <w:spacing w:val="-3"/>
                              </w:rPr>
                              <w:t xml:space="preserve"> </w:t>
                            </w:r>
                            <w:r w:rsidR="001B5BF3">
                              <w:t>30,</w:t>
                            </w:r>
                            <w:r w:rsidR="001B5BF3">
                              <w:rPr>
                                <w:spacing w:val="-6"/>
                              </w:rPr>
                              <w:t xml:space="preserve"> </w:t>
                            </w:r>
                            <w:r w:rsidR="001B5BF3">
                              <w:t>2022.</w:t>
                            </w:r>
                            <w:r w:rsidR="001B5BF3">
                              <w:rPr>
                                <w:spacing w:val="-5"/>
                              </w:rPr>
                              <w:t xml:space="preserve"> </w:t>
                            </w:r>
                            <w:r w:rsidR="001B5BF3">
                              <w:t>Therefore,</w:t>
                            </w:r>
                            <w:r w:rsidR="001B5BF3">
                              <w:rPr>
                                <w:spacing w:val="-6"/>
                              </w:rPr>
                              <w:t xml:space="preserve"> </w:t>
                            </w:r>
                            <w:r w:rsidR="001B5BF3">
                              <w:t>our</w:t>
                            </w:r>
                            <w:r w:rsidR="001B5BF3">
                              <w:rPr>
                                <w:spacing w:val="-5"/>
                              </w:rPr>
                              <w:t xml:space="preserve"> </w:t>
                            </w:r>
                            <w:r w:rsidR="001B5BF3">
                              <w:t>replacement</w:t>
                            </w:r>
                            <w:r w:rsidR="001B5BF3">
                              <w:rPr>
                                <w:spacing w:val="-3"/>
                              </w:rPr>
                              <w:t xml:space="preserve"> </w:t>
                            </w:r>
                            <w:r w:rsidR="001B5BF3">
                              <w:t>levy</w:t>
                            </w:r>
                            <w:r w:rsidR="001B5BF3">
                              <w:rPr>
                                <w:spacing w:val="-4"/>
                              </w:rPr>
                              <w:t xml:space="preserve"> </w:t>
                            </w:r>
                            <w:r w:rsidR="001B5BF3">
                              <w:t>will</w:t>
                            </w:r>
                            <w:r w:rsidR="001B5BF3">
                              <w:rPr>
                                <w:spacing w:val="-4"/>
                              </w:rPr>
                              <w:t xml:space="preserve"> </w:t>
                            </w:r>
                            <w:r w:rsidR="001B5BF3">
                              <w:t>replace</w:t>
                            </w:r>
                            <w:r w:rsidR="001B5BF3">
                              <w:rPr>
                                <w:spacing w:val="-3"/>
                              </w:rPr>
                              <w:t xml:space="preserve"> </w:t>
                            </w:r>
                            <w:r w:rsidR="001B5BF3">
                              <w:t>the</w:t>
                            </w:r>
                            <w:r w:rsidR="001B5BF3">
                              <w:rPr>
                                <w:spacing w:val="-5"/>
                              </w:rPr>
                              <w:t xml:space="preserve"> </w:t>
                            </w:r>
                            <w:r w:rsidR="001B5BF3">
                              <w:t>2017</w:t>
                            </w:r>
                            <w:r w:rsidR="001B5BF3">
                              <w:rPr>
                                <w:spacing w:val="-3"/>
                              </w:rPr>
                              <w:t xml:space="preserve"> </w:t>
                            </w:r>
                            <w:r w:rsidR="001B5BF3">
                              <w:t>expiring</w:t>
                            </w:r>
                            <w:r w:rsidR="001B5BF3">
                              <w:rPr>
                                <w:spacing w:val="-4"/>
                              </w:rPr>
                              <w:t xml:space="preserve"> </w:t>
                            </w:r>
                            <w:r w:rsidR="001B5BF3">
                              <w:rPr>
                                <w:spacing w:val="-2"/>
                              </w:rPr>
                              <w:t>lev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0D1B4" id="docshape7" o:spid="_x0000_s1030" type="#_x0000_t202" style="position:absolute;margin-left:34.95pt;margin-top:272pt;width:512.95pt;height:13.05pt;z-index:-1579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" filled="f" stroked="f">
                <v:textbox inset="0,0,0,0">
                  <w:txbxContent>
                    <w:p w14:paraId="796E2C3A" w14:textId="316810ED" w:rsidR="004D7248" w:rsidRDefault="002A5BF6">
                      <w:pPr>
                        <w:pStyle w:val="BodyText"/>
                      </w:pP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urren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Levy</w:t>
                      </w:r>
                      <w:r w:rsidR="001B5BF3">
                        <w:rPr>
                          <w:spacing w:val="-3"/>
                        </w:rPr>
                        <w:t xml:space="preserve"> </w:t>
                      </w:r>
                      <w:r w:rsidR="001B5BF3">
                        <w:t>will</w:t>
                      </w:r>
                      <w:r w:rsidR="001B5BF3">
                        <w:rPr>
                          <w:spacing w:val="-7"/>
                        </w:rPr>
                        <w:t xml:space="preserve"> </w:t>
                      </w:r>
                      <w:r w:rsidR="001B5BF3">
                        <w:t>expire</w:t>
                      </w:r>
                      <w:r w:rsidR="001B5BF3">
                        <w:rPr>
                          <w:spacing w:val="-5"/>
                        </w:rPr>
                        <w:t xml:space="preserve"> </w:t>
                      </w:r>
                      <w:r w:rsidR="001B5BF3">
                        <w:t>on</w:t>
                      </w:r>
                      <w:r w:rsidR="001B5BF3">
                        <w:rPr>
                          <w:spacing w:val="-5"/>
                        </w:rPr>
                        <w:t xml:space="preserve"> </w:t>
                      </w:r>
                      <w:r w:rsidR="001B5BF3">
                        <w:t>June</w:t>
                      </w:r>
                      <w:r w:rsidR="001B5BF3">
                        <w:rPr>
                          <w:spacing w:val="-3"/>
                        </w:rPr>
                        <w:t xml:space="preserve"> </w:t>
                      </w:r>
                      <w:r w:rsidR="001B5BF3">
                        <w:t>30,</w:t>
                      </w:r>
                      <w:r w:rsidR="001B5BF3">
                        <w:rPr>
                          <w:spacing w:val="-6"/>
                        </w:rPr>
                        <w:t xml:space="preserve"> </w:t>
                      </w:r>
                      <w:r w:rsidR="001B5BF3">
                        <w:t>2022.</w:t>
                      </w:r>
                      <w:r w:rsidR="001B5BF3">
                        <w:rPr>
                          <w:spacing w:val="-5"/>
                        </w:rPr>
                        <w:t xml:space="preserve"> </w:t>
                      </w:r>
                      <w:r w:rsidR="001B5BF3">
                        <w:t>Therefore,</w:t>
                      </w:r>
                      <w:r w:rsidR="001B5BF3">
                        <w:rPr>
                          <w:spacing w:val="-6"/>
                        </w:rPr>
                        <w:t xml:space="preserve"> </w:t>
                      </w:r>
                      <w:r w:rsidR="001B5BF3">
                        <w:t>our</w:t>
                      </w:r>
                      <w:r w:rsidR="001B5BF3">
                        <w:rPr>
                          <w:spacing w:val="-5"/>
                        </w:rPr>
                        <w:t xml:space="preserve"> </w:t>
                      </w:r>
                      <w:r w:rsidR="001B5BF3">
                        <w:t>replacement</w:t>
                      </w:r>
                      <w:r w:rsidR="001B5BF3">
                        <w:rPr>
                          <w:spacing w:val="-3"/>
                        </w:rPr>
                        <w:t xml:space="preserve"> </w:t>
                      </w:r>
                      <w:r w:rsidR="001B5BF3">
                        <w:t>levy</w:t>
                      </w:r>
                      <w:r w:rsidR="001B5BF3">
                        <w:rPr>
                          <w:spacing w:val="-4"/>
                        </w:rPr>
                        <w:t xml:space="preserve"> </w:t>
                      </w:r>
                      <w:r w:rsidR="001B5BF3">
                        <w:t>will</w:t>
                      </w:r>
                      <w:r w:rsidR="001B5BF3">
                        <w:rPr>
                          <w:spacing w:val="-4"/>
                        </w:rPr>
                        <w:t xml:space="preserve"> </w:t>
                      </w:r>
                      <w:r w:rsidR="001B5BF3">
                        <w:t>replace</w:t>
                      </w:r>
                      <w:r w:rsidR="001B5BF3">
                        <w:rPr>
                          <w:spacing w:val="-3"/>
                        </w:rPr>
                        <w:t xml:space="preserve"> </w:t>
                      </w:r>
                      <w:r w:rsidR="001B5BF3">
                        <w:t>the</w:t>
                      </w:r>
                      <w:r w:rsidR="001B5BF3">
                        <w:rPr>
                          <w:spacing w:val="-5"/>
                        </w:rPr>
                        <w:t xml:space="preserve"> </w:t>
                      </w:r>
                      <w:r w:rsidR="001B5BF3">
                        <w:t>2017</w:t>
                      </w:r>
                      <w:r w:rsidR="001B5BF3">
                        <w:rPr>
                          <w:spacing w:val="-3"/>
                        </w:rPr>
                        <w:t xml:space="preserve"> </w:t>
                      </w:r>
                      <w:r w:rsidR="001B5BF3">
                        <w:t>expiring</w:t>
                      </w:r>
                      <w:r w:rsidR="001B5BF3">
                        <w:rPr>
                          <w:spacing w:val="-4"/>
                        </w:rPr>
                        <w:t xml:space="preserve"> </w:t>
                      </w:r>
                      <w:r w:rsidR="001B5BF3">
                        <w:rPr>
                          <w:spacing w:val="-2"/>
                        </w:rPr>
                        <w:t>lev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9232" behindDoc="1" locked="0" layoutInCell="1" allowOverlap="1" wp14:anchorId="54D9B9A3" wp14:editId="42D5D2DE">
                <wp:simplePos x="0" y="0"/>
                <wp:positionH relativeFrom="page">
                  <wp:posOffset>443230</wp:posOffset>
                </wp:positionH>
                <wp:positionV relativeFrom="page">
                  <wp:posOffset>3739515</wp:posOffset>
                </wp:positionV>
                <wp:extent cx="6748145" cy="677545"/>
                <wp:effectExtent l="0" t="0" r="0" b="0"/>
                <wp:wrapNone/>
                <wp:docPr id="20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8145" cy="677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DC7BC" w14:textId="085BF2EA" w:rsidR="004D7248" w:rsidRDefault="001B5BF3">
                            <w:pPr>
                              <w:pStyle w:val="BodyText"/>
                            </w:pPr>
                            <w:r>
                              <w:t>A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“yes”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vot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woul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maintai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enhan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os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ervic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replac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urren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Loca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ptio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Lev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ax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rat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 w:rsidR="00AC1A8A">
                              <w:rPr>
                                <w:spacing w:val="-3"/>
                              </w:rPr>
                              <w:t>$</w:t>
                            </w:r>
                            <w:r>
                              <w:rPr>
                                <w:spacing w:val="-4"/>
                              </w:rPr>
                              <w:t>0.35</w:t>
                            </w:r>
                          </w:p>
                          <w:p w14:paraId="59643962" w14:textId="77777777" w:rsidR="004D7248" w:rsidRDefault="001B5BF3">
                            <w:pPr>
                              <w:pStyle w:val="BodyText"/>
                              <w:spacing w:line="240" w:lineRule="auto"/>
                            </w:pPr>
                            <w:r>
                              <w:t>cents 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replacing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wit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$0.88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ents p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$1,000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 assess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value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creas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f $0.53 cents per $1,000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f assessed value. That would equal a $13.08 per month or $157.00 per year increase from the previous Levy for a home at the median assessed value of $300,000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D9B9A3" id="docshape8" o:spid="_x0000_s1031" type="#_x0000_t202" style="position:absolute;margin-left:34.9pt;margin-top:294.45pt;width:531.35pt;height:53.35pt;z-index:-1579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" filled="f" stroked="f">
                <v:textbox inset="0,0,0,0">
                  <w:txbxContent>
                    <w:p w14:paraId="297DC7BC" w14:textId="085BF2EA" w:rsidR="004D7248" w:rsidRDefault="001B5BF3">
                      <w:pPr>
                        <w:pStyle w:val="BodyText"/>
                      </w:pPr>
                      <w:r>
                        <w:t>A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“yes”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vot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woul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maintai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enhan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os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ervic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replac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urren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Loca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ptio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Lev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ax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rat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 w:rsidR="00AC1A8A">
                        <w:rPr>
                          <w:spacing w:val="-3"/>
                        </w:rPr>
                        <w:t>$</w:t>
                      </w:r>
                      <w:r>
                        <w:rPr>
                          <w:spacing w:val="-4"/>
                        </w:rPr>
                        <w:t>0.35</w:t>
                      </w:r>
                    </w:p>
                    <w:p w14:paraId="59643962" w14:textId="77777777" w:rsidR="004D7248" w:rsidRDefault="001B5BF3">
                      <w:pPr>
                        <w:pStyle w:val="BodyText"/>
                        <w:spacing w:line="240" w:lineRule="auto"/>
                      </w:pPr>
                      <w:r>
                        <w:t>cents 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replacing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wit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$0.88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ents p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$1,000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of assess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value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creas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f $0.53 cents per $1,000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f assessed value. That would equal a $13.08 per month or $157.00 per year increase from the previous Levy for a home at the median assessed value of $300,000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9744" behindDoc="1" locked="0" layoutInCell="1" allowOverlap="1" wp14:anchorId="3FB3747D" wp14:editId="2775EEC9">
                <wp:simplePos x="0" y="0"/>
                <wp:positionH relativeFrom="page">
                  <wp:posOffset>900430</wp:posOffset>
                </wp:positionH>
                <wp:positionV relativeFrom="page">
                  <wp:posOffset>4947285</wp:posOffset>
                </wp:positionV>
                <wp:extent cx="1835150" cy="165735"/>
                <wp:effectExtent l="0" t="0" r="0" b="0"/>
                <wp:wrapNone/>
                <wp:docPr id="19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515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6AF904" w14:textId="77777777" w:rsidR="004D7248" w:rsidRDefault="001B5BF3">
                            <w:pPr>
                              <w:pStyle w:val="BodyText"/>
                            </w:pPr>
                            <w:r>
                              <w:t>A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“yes”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vot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Levy </w:t>
                            </w:r>
                            <w:r>
                              <w:rPr>
                                <w:spacing w:val="-2"/>
                              </w:rPr>
                              <w:t>woul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B3747D" id="docshape9" o:spid="_x0000_s1032" type="#_x0000_t202" style="position:absolute;margin-left:70.9pt;margin-top:389.55pt;width:144.5pt;height:13.05pt;z-index:-1579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" filled="f" stroked="f">
                <v:textbox inset="0,0,0,0">
                  <w:txbxContent>
                    <w:p w14:paraId="406AF904" w14:textId="77777777" w:rsidR="004D7248" w:rsidRDefault="001B5BF3">
                      <w:pPr>
                        <w:pStyle w:val="BodyText"/>
                      </w:pPr>
                      <w:r>
                        <w:t>A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“yes”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vot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Levy </w:t>
                      </w:r>
                      <w:r>
                        <w:rPr>
                          <w:spacing w:val="-2"/>
                        </w:rPr>
                        <w:t>would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0256" behindDoc="1" locked="0" layoutInCell="1" allowOverlap="1" wp14:anchorId="6288A3D1" wp14:editId="5936ACE3">
                <wp:simplePos x="0" y="0"/>
                <wp:positionH relativeFrom="page">
                  <wp:posOffset>900430</wp:posOffset>
                </wp:positionH>
                <wp:positionV relativeFrom="page">
                  <wp:posOffset>5232400</wp:posOffset>
                </wp:positionV>
                <wp:extent cx="67945" cy="165735"/>
                <wp:effectExtent l="0" t="0" r="0" b="0"/>
                <wp:wrapNone/>
                <wp:docPr id="18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94F14D" w14:textId="77777777" w:rsidR="004D7248" w:rsidRDefault="001B5BF3">
                            <w:pPr>
                              <w:spacing w:line="245" w:lineRule="exact"/>
                              <w:ind w:left="20"/>
                            </w:pPr>
                            <w:r>
                              <w:t>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8A3D1" id="docshape10" o:spid="_x0000_s1033" type="#_x0000_t202" style="position:absolute;margin-left:70.9pt;margin-top:412pt;width:5.35pt;height:13.05pt;z-index:-1579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" filled="f" stroked="f">
                <v:textbox inset="0,0,0,0">
                  <w:txbxContent>
                    <w:p w14:paraId="4094F14D" w14:textId="77777777" w:rsidR="004D7248" w:rsidRDefault="001B5BF3">
                      <w:pPr>
                        <w:spacing w:line="245" w:lineRule="exact"/>
                        <w:ind w:left="20"/>
                      </w:pPr>
                      <w:r>
                        <w:t>-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0768" behindDoc="1" locked="0" layoutInCell="1" allowOverlap="1" wp14:anchorId="2F0182E9" wp14:editId="622F6B1F">
                <wp:simplePos x="0" y="0"/>
                <wp:positionH relativeFrom="page">
                  <wp:posOffset>1357630</wp:posOffset>
                </wp:positionH>
                <wp:positionV relativeFrom="page">
                  <wp:posOffset>5232400</wp:posOffset>
                </wp:positionV>
                <wp:extent cx="4947920" cy="165735"/>
                <wp:effectExtent l="0" t="0" r="0" b="0"/>
                <wp:wrapNone/>
                <wp:docPr id="17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792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0873B4" w14:textId="77777777" w:rsidR="004D7248" w:rsidRDefault="001B5BF3">
                            <w:pPr>
                              <w:pStyle w:val="BodyText"/>
                            </w:pPr>
                            <w:r>
                              <w:t>Staf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eco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mbulanc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24-hour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e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da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ee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ncreas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deman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ervic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0182E9" id="docshape11" o:spid="_x0000_s1034" type="#_x0000_t202" style="position:absolute;margin-left:106.9pt;margin-top:412pt;width:389.6pt;height:13.05pt;z-index:-1579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" filled="f" stroked="f">
                <v:textbox inset="0,0,0,0">
                  <w:txbxContent>
                    <w:p w14:paraId="0B0873B4" w14:textId="77777777" w:rsidR="004D7248" w:rsidRDefault="001B5BF3">
                      <w:pPr>
                        <w:pStyle w:val="BodyText"/>
                      </w:pPr>
                      <w:r>
                        <w:t>Staf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eco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mbulanc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24-hour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e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da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ee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ncreas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deman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ervic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1280" behindDoc="1" locked="0" layoutInCell="1" allowOverlap="1" wp14:anchorId="6807F364" wp14:editId="0A48DA08">
                <wp:simplePos x="0" y="0"/>
                <wp:positionH relativeFrom="page">
                  <wp:posOffset>900430</wp:posOffset>
                </wp:positionH>
                <wp:positionV relativeFrom="page">
                  <wp:posOffset>5518785</wp:posOffset>
                </wp:positionV>
                <wp:extent cx="67945" cy="165735"/>
                <wp:effectExtent l="0" t="0" r="0" b="0"/>
                <wp:wrapNone/>
                <wp:docPr id="16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B9C587" w14:textId="77777777" w:rsidR="004D7248" w:rsidRDefault="001B5BF3">
                            <w:pPr>
                              <w:spacing w:line="245" w:lineRule="exact"/>
                              <w:ind w:left="20"/>
                            </w:pPr>
                            <w:r>
                              <w:t>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07F364" id="docshape12" o:spid="_x0000_s1035" type="#_x0000_t202" style="position:absolute;margin-left:70.9pt;margin-top:434.55pt;width:5.35pt;height:13.05pt;z-index:-1579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" filled="f" stroked="f">
                <v:textbox inset="0,0,0,0">
                  <w:txbxContent>
                    <w:p w14:paraId="11B9C587" w14:textId="77777777" w:rsidR="004D7248" w:rsidRDefault="001B5BF3">
                      <w:pPr>
                        <w:spacing w:line="245" w:lineRule="exact"/>
                        <w:ind w:left="20"/>
                      </w:pPr>
                      <w:r>
                        <w:t>-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1792" behindDoc="1" locked="0" layoutInCell="1" allowOverlap="1" wp14:anchorId="14113FDD" wp14:editId="4930A8A1">
                <wp:simplePos x="0" y="0"/>
                <wp:positionH relativeFrom="page">
                  <wp:posOffset>1357630</wp:posOffset>
                </wp:positionH>
                <wp:positionV relativeFrom="page">
                  <wp:posOffset>5518785</wp:posOffset>
                </wp:positionV>
                <wp:extent cx="3586480" cy="165735"/>
                <wp:effectExtent l="0" t="0" r="0" b="0"/>
                <wp:wrapNone/>
                <wp:docPr id="15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648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F943E" w14:textId="77777777" w:rsidR="004D7248" w:rsidRDefault="001B5BF3">
                            <w:pPr>
                              <w:pStyle w:val="BodyText"/>
                            </w:pPr>
                            <w:r>
                              <w:t>Replac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Expired/Expiring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persona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protectiv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equipmen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(PPE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113FDD" id="docshape13" o:spid="_x0000_s1036" type="#_x0000_t202" style="position:absolute;margin-left:106.9pt;margin-top:434.55pt;width:282.4pt;height:13.05pt;z-index:-1579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" filled="f" stroked="f">
                <v:textbox inset="0,0,0,0">
                  <w:txbxContent>
                    <w:p w14:paraId="66FF943E" w14:textId="77777777" w:rsidR="004D7248" w:rsidRDefault="001B5BF3">
                      <w:pPr>
                        <w:pStyle w:val="BodyText"/>
                      </w:pPr>
                      <w:r>
                        <w:t>Replac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Expired/Expiring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persona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protectiv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equipmen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(PPE)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2304" behindDoc="1" locked="0" layoutInCell="1" allowOverlap="1" wp14:anchorId="74CBB06A" wp14:editId="6CD428F3">
                <wp:simplePos x="0" y="0"/>
                <wp:positionH relativeFrom="page">
                  <wp:posOffset>900430</wp:posOffset>
                </wp:positionH>
                <wp:positionV relativeFrom="page">
                  <wp:posOffset>5803900</wp:posOffset>
                </wp:positionV>
                <wp:extent cx="67945" cy="165735"/>
                <wp:effectExtent l="0" t="0" r="0" b="0"/>
                <wp:wrapNone/>
                <wp:docPr id="14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15850" w14:textId="77777777" w:rsidR="004D7248" w:rsidRDefault="001B5BF3">
                            <w:pPr>
                              <w:spacing w:line="245" w:lineRule="exact"/>
                              <w:ind w:left="20"/>
                            </w:pPr>
                            <w:r>
                              <w:t>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CBB06A" id="docshape14" o:spid="_x0000_s1037" type="#_x0000_t202" style="position:absolute;margin-left:70.9pt;margin-top:457pt;width:5.35pt;height:13.05pt;z-index:-15794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" filled="f" stroked="f">
                <v:textbox inset="0,0,0,0">
                  <w:txbxContent>
                    <w:p w14:paraId="3AB15850" w14:textId="77777777" w:rsidR="004D7248" w:rsidRDefault="001B5BF3">
                      <w:pPr>
                        <w:spacing w:line="245" w:lineRule="exact"/>
                        <w:ind w:left="20"/>
                      </w:pPr>
                      <w:r>
                        <w:t>-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2816" behindDoc="1" locked="0" layoutInCell="1" allowOverlap="1" wp14:anchorId="453BB603" wp14:editId="1A143431">
                <wp:simplePos x="0" y="0"/>
                <wp:positionH relativeFrom="page">
                  <wp:posOffset>1357630</wp:posOffset>
                </wp:positionH>
                <wp:positionV relativeFrom="page">
                  <wp:posOffset>5803900</wp:posOffset>
                </wp:positionV>
                <wp:extent cx="3672840" cy="165735"/>
                <wp:effectExtent l="0" t="0" r="0" b="0"/>
                <wp:wrapNone/>
                <wp:docPr id="13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2C3A35" w14:textId="77777777" w:rsidR="004D7248" w:rsidRDefault="001B5BF3">
                            <w:pPr>
                              <w:pStyle w:val="BodyText"/>
                            </w:pPr>
                            <w:r>
                              <w:t>Increas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peration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revenu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a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llows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increas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servic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3BB603" id="docshape15" o:spid="_x0000_s1038" type="#_x0000_t202" style="position:absolute;margin-left:106.9pt;margin-top:457pt;width:289.2pt;height:13.05pt;z-index:-1579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" filled="f" stroked="f">
                <v:textbox inset="0,0,0,0">
                  <w:txbxContent>
                    <w:p w14:paraId="4F2C3A35" w14:textId="77777777" w:rsidR="004D7248" w:rsidRDefault="001B5BF3">
                      <w:pPr>
                        <w:pStyle w:val="BodyText"/>
                      </w:pPr>
                      <w:r>
                        <w:t>Increas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peration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revenu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a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llows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increas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service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3328" behindDoc="1" locked="0" layoutInCell="1" allowOverlap="1" wp14:anchorId="1EC27353" wp14:editId="47B4FD9F">
                <wp:simplePos x="0" y="0"/>
                <wp:positionH relativeFrom="page">
                  <wp:posOffset>900430</wp:posOffset>
                </wp:positionH>
                <wp:positionV relativeFrom="page">
                  <wp:posOffset>6090285</wp:posOffset>
                </wp:positionV>
                <wp:extent cx="1793875" cy="165735"/>
                <wp:effectExtent l="0" t="0" r="0" b="0"/>
                <wp:wrapNone/>
                <wp:docPr id="12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3875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5F4FF5" w14:textId="77777777" w:rsidR="004D7248" w:rsidRDefault="001B5BF3">
                            <w:pPr>
                              <w:pStyle w:val="BodyText"/>
                            </w:pPr>
                            <w:r>
                              <w:t>A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“no”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vot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e Levy</w:t>
                            </w:r>
                            <w:r>
                              <w:rPr>
                                <w:spacing w:val="-2"/>
                              </w:rPr>
                              <w:t xml:space="preserve"> woul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27353" id="docshape16" o:spid="_x0000_s1039" type="#_x0000_t202" style="position:absolute;margin-left:70.9pt;margin-top:479.55pt;width:141.25pt;height:13.05pt;z-index:-15793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" filled="f" stroked="f">
                <v:textbox inset="0,0,0,0">
                  <w:txbxContent>
                    <w:p w14:paraId="215F4FF5" w14:textId="77777777" w:rsidR="004D7248" w:rsidRDefault="001B5BF3">
                      <w:pPr>
                        <w:pStyle w:val="BodyText"/>
                      </w:pPr>
                      <w:r>
                        <w:t>A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“no”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vot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e Levy</w:t>
                      </w:r>
                      <w:r>
                        <w:rPr>
                          <w:spacing w:val="-2"/>
                        </w:rPr>
                        <w:t xml:space="preserve"> would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3840" behindDoc="1" locked="0" layoutInCell="1" allowOverlap="1" wp14:anchorId="24CEEFA6" wp14:editId="7875DB28">
                <wp:simplePos x="0" y="0"/>
                <wp:positionH relativeFrom="page">
                  <wp:posOffset>900430</wp:posOffset>
                </wp:positionH>
                <wp:positionV relativeFrom="page">
                  <wp:posOffset>6375400</wp:posOffset>
                </wp:positionV>
                <wp:extent cx="67945" cy="534670"/>
                <wp:effectExtent l="0" t="0" r="0" b="0"/>
                <wp:wrapNone/>
                <wp:docPr id="11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2724A0" w14:textId="77777777" w:rsidR="004D7248" w:rsidRDefault="001B5BF3">
                            <w:pPr>
                              <w:spacing w:line="245" w:lineRule="exact"/>
                              <w:ind w:left="20"/>
                            </w:pPr>
                            <w:r>
                              <w:t>-</w:t>
                            </w:r>
                          </w:p>
                          <w:p w14:paraId="13B4FA66" w14:textId="77777777" w:rsidR="004D7248" w:rsidRDefault="001B5BF3">
                            <w:pPr>
                              <w:spacing w:before="22"/>
                              <w:ind w:left="20"/>
                            </w:pPr>
                            <w:r>
                              <w:t>-</w:t>
                            </w:r>
                          </w:p>
                          <w:p w14:paraId="20F6E097" w14:textId="77777777" w:rsidR="004D7248" w:rsidRDefault="001B5BF3">
                            <w:pPr>
                              <w:spacing w:before="21"/>
                              <w:ind w:left="20"/>
                            </w:pPr>
                            <w:r>
                              <w:t>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CEEFA6" id="docshape17" o:spid="_x0000_s1040" type="#_x0000_t202" style="position:absolute;margin-left:70.9pt;margin-top:502pt;width:5.35pt;height:42.1pt;z-index:-1579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" filled="f" stroked="f">
                <v:textbox inset="0,0,0,0">
                  <w:txbxContent>
                    <w:p w14:paraId="572724A0" w14:textId="77777777" w:rsidR="004D7248" w:rsidRDefault="001B5BF3">
                      <w:pPr>
                        <w:spacing w:line="245" w:lineRule="exact"/>
                        <w:ind w:left="20"/>
                      </w:pPr>
                      <w:r>
                        <w:t>-</w:t>
                      </w:r>
                    </w:p>
                    <w:p w14:paraId="13B4FA66" w14:textId="77777777" w:rsidR="004D7248" w:rsidRDefault="001B5BF3">
                      <w:pPr>
                        <w:spacing w:before="22"/>
                        <w:ind w:left="20"/>
                      </w:pPr>
                      <w:r>
                        <w:t>-</w:t>
                      </w:r>
                    </w:p>
                    <w:p w14:paraId="20F6E097" w14:textId="77777777" w:rsidR="004D7248" w:rsidRDefault="001B5BF3">
                      <w:pPr>
                        <w:spacing w:before="21"/>
                        <w:ind w:left="20"/>
                      </w:pPr>
                      <w:r>
                        <w:t>-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4352" behindDoc="1" locked="0" layoutInCell="1" allowOverlap="1" wp14:anchorId="31CC8B7F" wp14:editId="7E7694B1">
                <wp:simplePos x="0" y="0"/>
                <wp:positionH relativeFrom="page">
                  <wp:posOffset>1350645</wp:posOffset>
                </wp:positionH>
                <wp:positionV relativeFrom="page">
                  <wp:posOffset>6375400</wp:posOffset>
                </wp:positionV>
                <wp:extent cx="4931410" cy="903605"/>
                <wp:effectExtent l="0" t="0" r="0" b="0"/>
                <wp:wrapNone/>
                <wp:docPr id="10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1410" cy="903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8CD4D" w14:textId="149A2514" w:rsidR="004D7248" w:rsidRDefault="001B5BF3">
                            <w:pPr>
                              <w:pStyle w:val="BodyText"/>
                              <w:ind w:left="30"/>
                            </w:pPr>
                            <w:r>
                              <w:t>No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 w:rsidR="001E40B1">
                              <w:t>renew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 levy an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urre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lev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$0.35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cent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$1,000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woul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end.</w:t>
                            </w:r>
                          </w:p>
                          <w:p w14:paraId="01490521" w14:textId="0704951C" w:rsidR="004D7248" w:rsidRDefault="001B5BF3">
                            <w:pPr>
                              <w:pStyle w:val="BodyText"/>
                              <w:spacing w:before="22" w:line="240" w:lineRule="auto"/>
                              <w:ind w:left="30"/>
                            </w:pPr>
                            <w:r>
                              <w:t>Operati</w:t>
                            </w:r>
                            <w:r w:rsidR="001E40B1">
                              <w:t>onal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 w:rsidR="001908EE">
                              <w:t xml:space="preserve">funding </w:t>
                            </w:r>
                            <w:r>
                              <w:t>would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reduce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31.5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ercent.</w:t>
                            </w:r>
                          </w:p>
                          <w:p w14:paraId="695663BB" w14:textId="77777777" w:rsidR="004D7248" w:rsidRDefault="001B5BF3">
                            <w:pPr>
                              <w:pStyle w:val="BodyText"/>
                              <w:spacing w:before="21" w:line="259" w:lineRule="auto"/>
                              <w:ind w:firstLine="10"/>
                            </w:pPr>
                            <w:r>
                              <w:t>Leav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nl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n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mbulanc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in-service.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ai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ime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rain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esponder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second ambulance increase.</w:t>
                            </w:r>
                          </w:p>
                          <w:p w14:paraId="323CE53C" w14:textId="77777777" w:rsidR="004D7248" w:rsidRDefault="001B5BF3">
                            <w:pPr>
                              <w:pStyle w:val="BodyText"/>
                              <w:spacing w:before="1" w:line="240" w:lineRule="auto"/>
                              <w:ind w:left="30"/>
                            </w:pPr>
                            <w:r>
                              <w:t>The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person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rotectiv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equipmen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replac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CC8B7F" id="docshape18" o:spid="_x0000_s1041" type="#_x0000_t202" style="position:absolute;margin-left:106.35pt;margin-top:502pt;width:388.3pt;height:71.15pt;z-index:-1579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" filled="f" stroked="f">
                <v:textbox inset="0,0,0,0">
                  <w:txbxContent>
                    <w:p w14:paraId="7DD8CD4D" w14:textId="149A2514" w:rsidR="004D7248" w:rsidRDefault="001B5BF3">
                      <w:pPr>
                        <w:pStyle w:val="BodyText"/>
                        <w:ind w:left="30"/>
                      </w:pPr>
                      <w:r>
                        <w:t>No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 w:rsidR="001E40B1">
                        <w:t>renew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 levy an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urre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lev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$0.35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cent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p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$1,000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woul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4"/>
                        </w:rPr>
                        <w:t>end.</w:t>
                      </w:r>
                    </w:p>
                    <w:p w14:paraId="01490521" w14:textId="0704951C" w:rsidR="004D7248" w:rsidRDefault="001B5BF3">
                      <w:pPr>
                        <w:pStyle w:val="BodyText"/>
                        <w:spacing w:before="22" w:line="240" w:lineRule="auto"/>
                        <w:ind w:left="30"/>
                      </w:pPr>
                      <w:r>
                        <w:t>Operati</w:t>
                      </w:r>
                      <w:r w:rsidR="001E40B1">
                        <w:t>onal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 w:rsidR="001908EE">
                        <w:t xml:space="preserve">funding </w:t>
                      </w:r>
                      <w:r>
                        <w:t>would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reduce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31.5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ercent.</w:t>
                      </w:r>
                    </w:p>
                    <w:p w14:paraId="695663BB" w14:textId="77777777" w:rsidR="004D7248" w:rsidRDefault="001B5BF3">
                      <w:pPr>
                        <w:pStyle w:val="BodyText"/>
                        <w:spacing w:before="21" w:line="259" w:lineRule="auto"/>
                        <w:ind w:firstLine="10"/>
                      </w:pPr>
                      <w:r>
                        <w:t>Leav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nl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n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mbulanc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in-service.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ai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ime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rain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esponder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second ambulance increase.</w:t>
                      </w:r>
                    </w:p>
                    <w:p w14:paraId="323CE53C" w14:textId="77777777" w:rsidR="004D7248" w:rsidRDefault="001B5BF3">
                      <w:pPr>
                        <w:pStyle w:val="BodyText"/>
                        <w:spacing w:before="1" w:line="240" w:lineRule="auto"/>
                        <w:ind w:left="30"/>
                      </w:pPr>
                      <w:r>
                        <w:t>The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person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rotectiv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equipmen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replaced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4864" behindDoc="1" locked="0" layoutInCell="1" allowOverlap="1" wp14:anchorId="0F1058F6" wp14:editId="7115C5C1">
                <wp:simplePos x="0" y="0"/>
                <wp:positionH relativeFrom="page">
                  <wp:posOffset>900430</wp:posOffset>
                </wp:positionH>
                <wp:positionV relativeFrom="page">
                  <wp:posOffset>7112635</wp:posOffset>
                </wp:positionV>
                <wp:extent cx="67945" cy="165735"/>
                <wp:effectExtent l="0" t="0" r="0" b="0"/>
                <wp:wrapNone/>
                <wp:docPr id="9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0FD71" w14:textId="77777777" w:rsidR="004D7248" w:rsidRDefault="001B5BF3">
                            <w:pPr>
                              <w:spacing w:line="245" w:lineRule="exact"/>
                              <w:ind w:left="20"/>
                            </w:pPr>
                            <w:r>
                              <w:t>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1058F6" id="docshape19" o:spid="_x0000_s1042" type="#_x0000_t202" style="position:absolute;margin-left:70.9pt;margin-top:560.05pt;width:5.35pt;height:13.05pt;z-index:-1579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" filled="f" stroked="f">
                <v:textbox inset="0,0,0,0">
                  <w:txbxContent>
                    <w:p w14:paraId="72B0FD71" w14:textId="77777777" w:rsidR="004D7248" w:rsidRDefault="001B5BF3">
                      <w:pPr>
                        <w:spacing w:line="245" w:lineRule="exact"/>
                        <w:ind w:left="20"/>
                      </w:pPr>
                      <w:r>
                        <w:t>-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5376" behindDoc="1" locked="0" layoutInCell="1" allowOverlap="1" wp14:anchorId="01319656" wp14:editId="3425EF1C">
                <wp:simplePos x="0" y="0"/>
                <wp:positionH relativeFrom="page">
                  <wp:posOffset>442595</wp:posOffset>
                </wp:positionH>
                <wp:positionV relativeFrom="page">
                  <wp:posOffset>7580630</wp:posOffset>
                </wp:positionV>
                <wp:extent cx="6856095" cy="534670"/>
                <wp:effectExtent l="0" t="0" r="0" b="0"/>
                <wp:wrapNone/>
                <wp:docPr id="8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609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79DBC" w14:textId="77777777" w:rsidR="004D7248" w:rsidRDefault="001B5BF3">
                            <w:pPr>
                              <w:pStyle w:val="BodyText"/>
                            </w:pPr>
                            <w:r>
                              <w:t>Th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propos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Lev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limited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five-yea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isc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erio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rom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2022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rough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2027.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utur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renewals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Lev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would</w:t>
                            </w:r>
                          </w:p>
                          <w:p w14:paraId="593B1A73" w14:textId="77777777" w:rsidR="004D7248" w:rsidRDefault="001B5BF3">
                            <w:pPr>
                              <w:pStyle w:val="BodyText"/>
                              <w:spacing w:before="17" w:line="259" w:lineRule="auto"/>
                            </w:pPr>
                            <w:r>
                              <w:t>no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ccu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withou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vot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pproval.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oney rais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measure mus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e use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exclusively 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 purpos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tat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in this Ballot Titl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319656" id="docshape20" o:spid="_x0000_s1043" type="#_x0000_t202" style="position:absolute;margin-left:34.85pt;margin-top:596.9pt;width:539.85pt;height:42.1pt;z-index:-15791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" filled="f" stroked="f">
                <v:textbox inset="0,0,0,0">
                  <w:txbxContent>
                    <w:p w14:paraId="62079DBC" w14:textId="77777777" w:rsidR="004D7248" w:rsidRDefault="001B5BF3">
                      <w:pPr>
                        <w:pStyle w:val="BodyText"/>
                      </w:pPr>
                      <w:r>
                        <w:t>Th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propos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Lev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limited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five-yea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isc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erio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rom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2022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rough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2027.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utur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renewals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Lev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would</w:t>
                      </w:r>
                    </w:p>
                    <w:p w14:paraId="593B1A73" w14:textId="77777777" w:rsidR="004D7248" w:rsidRDefault="001B5BF3">
                      <w:pPr>
                        <w:pStyle w:val="BodyText"/>
                        <w:spacing w:before="17" w:line="259" w:lineRule="auto"/>
                      </w:pPr>
                      <w:r>
                        <w:t>no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ccu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withou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vot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pproval.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oney rais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easure mus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e use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exclusively 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 purpos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tat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in this Ballot Titl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5888" behindDoc="1" locked="0" layoutInCell="1" allowOverlap="1" wp14:anchorId="666100DC" wp14:editId="09DBA56C">
                <wp:simplePos x="0" y="0"/>
                <wp:positionH relativeFrom="page">
                  <wp:posOffset>442595</wp:posOffset>
                </wp:positionH>
                <wp:positionV relativeFrom="page">
                  <wp:posOffset>8234680</wp:posOffset>
                </wp:positionV>
                <wp:extent cx="6741160" cy="534670"/>
                <wp:effectExtent l="0" t="0" r="0" b="0"/>
                <wp:wrapNone/>
                <wp:docPr id="7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1160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042DE7" w14:textId="6A16D656" w:rsidR="004D7248" w:rsidRDefault="001B5BF3" w:rsidP="001B5BF3">
                            <w:pPr>
                              <w:pStyle w:val="BodyText"/>
                              <w:spacing w:line="360" w:lineRule="auto"/>
                              <w:ind w:left="14"/>
                            </w:pPr>
                            <w:r>
                              <w:t>Thi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measur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oul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ost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$0.88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ent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$1,000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ssesse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value. I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is</w:t>
                            </w:r>
                            <w:r>
                              <w:t xml:space="preserve"> estimate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propos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woul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ais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$399,860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2022-23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$411,856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2023-24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$424,212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2024-25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$436,938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n 2025-26, and $459,204 in 2026-27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100DC" id="docshape21" o:spid="_x0000_s1044" type="#_x0000_t202" style="position:absolute;margin-left:34.85pt;margin-top:648.4pt;width:530.8pt;height:42.1pt;z-index:-1579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" filled="f" stroked="f">
                <v:textbox inset="0,0,0,0">
                  <w:txbxContent>
                    <w:p w14:paraId="48042DE7" w14:textId="6A16D656" w:rsidR="004D7248" w:rsidRDefault="001B5BF3" w:rsidP="001B5BF3">
                      <w:pPr>
                        <w:pStyle w:val="BodyText"/>
                        <w:spacing w:line="360" w:lineRule="auto"/>
                        <w:ind w:left="14"/>
                      </w:pPr>
                      <w:r>
                        <w:t>Thi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measur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oul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ost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$0.88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ent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$1,000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ssesse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value. I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is</w:t>
                      </w:r>
                      <w:r>
                        <w:t xml:space="preserve"> estimate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ropos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woul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ais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$399,860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2022-23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$411,856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2023-24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$424,212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2024-25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$436,938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n 2025-26, and $459,204 in 2026-27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6400" behindDoc="1" locked="0" layoutInCell="1" allowOverlap="1" wp14:anchorId="326AEACA" wp14:editId="0510D3B2">
                <wp:simplePos x="0" y="0"/>
                <wp:positionH relativeFrom="page">
                  <wp:posOffset>441960</wp:posOffset>
                </wp:positionH>
                <wp:positionV relativeFrom="page">
                  <wp:posOffset>8888095</wp:posOffset>
                </wp:positionV>
                <wp:extent cx="4634230" cy="165735"/>
                <wp:effectExtent l="0" t="0" r="0" b="0"/>
                <wp:wrapNone/>
                <wp:docPr id="6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423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422348" w14:textId="77777777" w:rsidR="004D7248" w:rsidRDefault="001B5BF3">
                            <w:pPr>
                              <w:pStyle w:val="BodyText"/>
                            </w:pPr>
                            <w:r>
                              <w:t>Explanator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tatement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urnishe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Sherida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ir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Distric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Board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Director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6AEACA" id="docshape22" o:spid="_x0000_s1045" type="#_x0000_t202" style="position:absolute;margin-left:34.8pt;margin-top:699.85pt;width:364.9pt;height:13.05pt;z-index:-1579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" filled="f" stroked="f">
                <v:textbox inset="0,0,0,0">
                  <w:txbxContent>
                    <w:p w14:paraId="39422348" w14:textId="77777777" w:rsidR="004D7248" w:rsidRDefault="001B5BF3">
                      <w:pPr>
                        <w:pStyle w:val="BodyText"/>
                      </w:pPr>
                      <w:r>
                        <w:t>Explanator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tatement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urnishe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Sherida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ir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Distric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Board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Director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6912" behindDoc="1" locked="0" layoutInCell="1" allowOverlap="1" wp14:anchorId="4ABE17C8" wp14:editId="4F93020E">
                <wp:simplePos x="0" y="0"/>
                <wp:positionH relativeFrom="page">
                  <wp:posOffset>5074285</wp:posOffset>
                </wp:positionH>
                <wp:positionV relativeFrom="page">
                  <wp:posOffset>9044305</wp:posOffset>
                </wp:positionV>
                <wp:extent cx="787400" cy="196215"/>
                <wp:effectExtent l="0" t="0" r="0" b="0"/>
                <wp:wrapNone/>
                <wp:docPr id="5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7400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3337AA" w14:textId="77777777" w:rsidR="004D7248" w:rsidRDefault="001B5BF3">
                            <w:pPr>
                              <w:spacing w:before="12"/>
                              <w:ind w:left="20"/>
                              <w:rPr>
                                <w:rFonts w:ascii="Arial"/>
                                <w:sz w:val="24"/>
                              </w:rPr>
                            </w:pPr>
                            <w:r>
                              <w:rPr>
                                <w:rFonts w:ascii="Arial"/>
                                <w:spacing w:val="-2"/>
                                <w:sz w:val="24"/>
                              </w:rPr>
                              <w:t>03/11/20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BE17C8" id="docshape23" o:spid="_x0000_s1046" type="#_x0000_t202" style="position:absolute;margin-left:399.55pt;margin-top:712.15pt;width:62pt;height:15.45pt;z-index:-1578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" filled="f" stroked="f">
                <v:textbox inset="0,0,0,0">
                  <w:txbxContent>
                    <w:p w14:paraId="583337AA" w14:textId="77777777" w:rsidR="004D7248" w:rsidRDefault="001B5BF3">
                      <w:pPr>
                        <w:spacing w:before="12"/>
                        <w:ind w:left="20"/>
                        <w:rPr>
                          <w:rFonts w:ascii="Arial"/>
                          <w:sz w:val="24"/>
                        </w:rPr>
                      </w:pPr>
                      <w:r>
                        <w:rPr>
                          <w:rFonts w:ascii="Arial"/>
                          <w:spacing w:val="-2"/>
                          <w:sz w:val="24"/>
                        </w:rPr>
                        <w:t>03/11/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7424" behindDoc="1" locked="0" layoutInCell="1" allowOverlap="1" wp14:anchorId="79A329AC" wp14:editId="68162437">
                <wp:simplePos x="0" y="0"/>
                <wp:positionH relativeFrom="page">
                  <wp:posOffset>441960</wp:posOffset>
                </wp:positionH>
                <wp:positionV relativeFrom="page">
                  <wp:posOffset>9258935</wp:posOffset>
                </wp:positionV>
                <wp:extent cx="2987040" cy="165735"/>
                <wp:effectExtent l="0" t="0" r="0" b="0"/>
                <wp:wrapNone/>
                <wp:docPr id="4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581C8E" w14:textId="77777777" w:rsidR="004D7248" w:rsidRDefault="001B5BF3">
                            <w:pPr>
                              <w:pStyle w:val="BodyText"/>
                            </w:pPr>
                            <w:r>
                              <w:t>Harr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ooley,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Sheridan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ire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District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Board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Presid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A329AC" id="docshape24" o:spid="_x0000_s1047" type="#_x0000_t202" style="position:absolute;margin-left:34.8pt;margin-top:729.05pt;width:235.2pt;height:13.05pt;z-index:-1578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" filled="f" stroked="f">
                <v:textbox inset="0,0,0,0">
                  <w:txbxContent>
                    <w:p w14:paraId="43581C8E" w14:textId="77777777" w:rsidR="004D7248" w:rsidRDefault="001B5BF3">
                      <w:pPr>
                        <w:pStyle w:val="BodyText"/>
                      </w:pPr>
                      <w:r>
                        <w:t>Harr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ooley,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Sheridan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ire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District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Board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rPr>
                          <w:spacing w:val="-2"/>
                        </w:rPr>
                        <w:t>Presid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7936" behindDoc="1" locked="0" layoutInCell="1" allowOverlap="1" wp14:anchorId="03829968" wp14:editId="4FE56DAC">
                <wp:simplePos x="0" y="0"/>
                <wp:positionH relativeFrom="page">
                  <wp:posOffset>5425440</wp:posOffset>
                </wp:positionH>
                <wp:positionV relativeFrom="page">
                  <wp:posOffset>9258935</wp:posOffset>
                </wp:positionV>
                <wp:extent cx="295910" cy="165735"/>
                <wp:effectExtent l="0" t="0" r="0" b="0"/>
                <wp:wrapNone/>
                <wp:docPr id="3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65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382351" w14:textId="77777777" w:rsidR="004D7248" w:rsidRDefault="001B5BF3">
                            <w:pPr>
                              <w:pStyle w:val="BodyText"/>
                            </w:pPr>
                            <w:r>
                              <w:rPr>
                                <w:spacing w:val="-4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29968" id="docshape25" o:spid="_x0000_s1048" type="#_x0000_t202" style="position:absolute;margin-left:427.2pt;margin-top:729.05pt;width:23.3pt;height:13.05pt;z-index:-1578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" filled="f" stroked="f">
                <v:textbox inset="0,0,0,0">
                  <w:txbxContent>
                    <w:p w14:paraId="55382351" w14:textId="77777777" w:rsidR="004D7248" w:rsidRDefault="001B5BF3">
                      <w:pPr>
                        <w:pStyle w:val="BodyText"/>
                      </w:pPr>
                      <w:r>
                        <w:rPr>
                          <w:spacing w:val="-4"/>
                        </w:rPr>
                        <w:t>Dat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8448" behindDoc="1" locked="0" layoutInCell="1" allowOverlap="1" wp14:anchorId="4443F03D" wp14:editId="73507972">
                <wp:simplePos x="0" y="0"/>
                <wp:positionH relativeFrom="page">
                  <wp:posOffset>454660</wp:posOffset>
                </wp:positionH>
                <wp:positionV relativeFrom="page">
                  <wp:posOffset>9104630</wp:posOffset>
                </wp:positionV>
                <wp:extent cx="3061970" cy="152400"/>
                <wp:effectExtent l="0" t="0" r="0" b="0"/>
                <wp:wrapNone/>
                <wp:docPr id="2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35FFC8" w14:textId="77777777" w:rsidR="004D7248" w:rsidRDefault="004D7248">
                            <w:pPr>
                              <w:pStyle w:val="BodyText"/>
                              <w:spacing w:before="4" w:line="240" w:lineRule="auto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43F03D" id="docshape26" o:spid="_x0000_s1049" type="#_x0000_t202" style="position:absolute;margin-left:35.8pt;margin-top:716.9pt;width:241.1pt;height:12pt;z-index:-1578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" filled="f" stroked="f">
                <v:textbox inset="0,0,0,0">
                  <w:txbxContent>
                    <w:p w14:paraId="2135FFC8" w14:textId="77777777" w:rsidR="004D7248" w:rsidRDefault="004D7248">
                      <w:pPr>
                        <w:pStyle w:val="BodyText"/>
                        <w:spacing w:before="4" w:line="240" w:lineRule="auto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28960" behindDoc="1" locked="0" layoutInCell="1" allowOverlap="1" wp14:anchorId="7D643C9B" wp14:editId="4C4D537B">
                <wp:simplePos x="0" y="0"/>
                <wp:positionH relativeFrom="page">
                  <wp:posOffset>5031105</wp:posOffset>
                </wp:positionH>
                <wp:positionV relativeFrom="page">
                  <wp:posOffset>9104630</wp:posOffset>
                </wp:positionV>
                <wp:extent cx="1115695" cy="152400"/>
                <wp:effectExtent l="0" t="0" r="0" b="0"/>
                <wp:wrapNone/>
                <wp:docPr id="1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B0DB46" w14:textId="77777777" w:rsidR="004D7248" w:rsidRDefault="004D7248">
                            <w:pPr>
                              <w:pStyle w:val="BodyText"/>
                              <w:spacing w:before="4" w:line="240" w:lineRule="auto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643C9B" id="docshape27" o:spid="_x0000_s1050" type="#_x0000_t202" style="position:absolute;margin-left:396.15pt;margin-top:716.9pt;width:87.85pt;height:12pt;z-index:-1578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" filled="f" stroked="f">
                <v:textbox inset="0,0,0,0">
                  <w:txbxContent>
                    <w:p w14:paraId="03B0DB46" w14:textId="77777777" w:rsidR="004D7248" w:rsidRDefault="004D7248">
                      <w:pPr>
                        <w:pStyle w:val="BodyText"/>
                        <w:spacing w:before="4" w:line="240" w:lineRule="auto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84740DE" w14:textId="110F2A59" w:rsidR="001908EE" w:rsidRPr="001908EE" w:rsidRDefault="001908EE" w:rsidP="001908EE">
      <w:pPr>
        <w:rPr>
          <w:sz w:val="2"/>
          <w:szCs w:val="2"/>
        </w:rPr>
      </w:pPr>
    </w:p>
    <w:p w14:paraId="0DD85195" w14:textId="3EBE6BEA" w:rsidR="001908EE" w:rsidRPr="001908EE" w:rsidRDefault="001908EE" w:rsidP="001908EE">
      <w:pPr>
        <w:rPr>
          <w:sz w:val="2"/>
          <w:szCs w:val="2"/>
        </w:rPr>
      </w:pPr>
    </w:p>
    <w:p w14:paraId="2A3EBEFC" w14:textId="44318E42" w:rsidR="001908EE" w:rsidRPr="001908EE" w:rsidRDefault="001908EE" w:rsidP="001908EE">
      <w:pPr>
        <w:rPr>
          <w:sz w:val="2"/>
          <w:szCs w:val="2"/>
        </w:rPr>
      </w:pPr>
    </w:p>
    <w:p w14:paraId="3C2B431B" w14:textId="62BA476F" w:rsidR="001908EE" w:rsidRPr="001908EE" w:rsidRDefault="001908EE" w:rsidP="001908EE">
      <w:pPr>
        <w:rPr>
          <w:sz w:val="2"/>
          <w:szCs w:val="2"/>
        </w:rPr>
      </w:pPr>
    </w:p>
    <w:p w14:paraId="1F536B5B" w14:textId="5E4A4977" w:rsidR="001908EE" w:rsidRPr="001908EE" w:rsidRDefault="001908EE" w:rsidP="001908EE">
      <w:pPr>
        <w:rPr>
          <w:sz w:val="2"/>
          <w:szCs w:val="2"/>
        </w:rPr>
      </w:pPr>
    </w:p>
    <w:p w14:paraId="62F1380A" w14:textId="5AFFC15B" w:rsidR="001908EE" w:rsidRPr="001908EE" w:rsidRDefault="001908EE" w:rsidP="001908EE">
      <w:pPr>
        <w:rPr>
          <w:sz w:val="2"/>
          <w:szCs w:val="2"/>
        </w:rPr>
      </w:pPr>
    </w:p>
    <w:p w14:paraId="20A9A537" w14:textId="2733EAB3" w:rsidR="001908EE" w:rsidRPr="001908EE" w:rsidRDefault="001908EE" w:rsidP="001908EE">
      <w:pPr>
        <w:rPr>
          <w:sz w:val="2"/>
          <w:szCs w:val="2"/>
        </w:rPr>
      </w:pPr>
    </w:p>
    <w:p w14:paraId="0DBFA5F4" w14:textId="0C4E3BB7" w:rsidR="001908EE" w:rsidRPr="001908EE" w:rsidRDefault="001908EE" w:rsidP="001908EE">
      <w:pPr>
        <w:rPr>
          <w:sz w:val="2"/>
          <w:szCs w:val="2"/>
        </w:rPr>
      </w:pPr>
    </w:p>
    <w:p w14:paraId="30558631" w14:textId="5C09CDCE" w:rsidR="001908EE" w:rsidRPr="001908EE" w:rsidRDefault="001908EE" w:rsidP="001908EE">
      <w:pPr>
        <w:rPr>
          <w:sz w:val="2"/>
          <w:szCs w:val="2"/>
        </w:rPr>
      </w:pPr>
    </w:p>
    <w:p w14:paraId="7F294707" w14:textId="6D96C6A9" w:rsidR="001908EE" w:rsidRPr="001908EE" w:rsidRDefault="001908EE" w:rsidP="001908EE">
      <w:pPr>
        <w:rPr>
          <w:sz w:val="2"/>
          <w:szCs w:val="2"/>
        </w:rPr>
      </w:pPr>
    </w:p>
    <w:p w14:paraId="4C50299F" w14:textId="3A5985B7" w:rsidR="001908EE" w:rsidRPr="001908EE" w:rsidRDefault="001908EE" w:rsidP="001908EE">
      <w:pPr>
        <w:rPr>
          <w:sz w:val="2"/>
          <w:szCs w:val="2"/>
        </w:rPr>
      </w:pPr>
    </w:p>
    <w:p w14:paraId="176B85DD" w14:textId="12FB3499" w:rsidR="001908EE" w:rsidRPr="001908EE" w:rsidRDefault="001908EE" w:rsidP="001908EE">
      <w:pPr>
        <w:rPr>
          <w:sz w:val="2"/>
          <w:szCs w:val="2"/>
        </w:rPr>
      </w:pPr>
    </w:p>
    <w:p w14:paraId="4A1D85BB" w14:textId="69A040F4" w:rsidR="001908EE" w:rsidRPr="001908EE" w:rsidRDefault="001908EE" w:rsidP="001908EE">
      <w:pPr>
        <w:rPr>
          <w:sz w:val="2"/>
          <w:szCs w:val="2"/>
        </w:rPr>
      </w:pPr>
    </w:p>
    <w:p w14:paraId="43E8D1AB" w14:textId="55C05EB8" w:rsidR="001908EE" w:rsidRPr="001908EE" w:rsidRDefault="001908EE" w:rsidP="001908EE">
      <w:pPr>
        <w:rPr>
          <w:sz w:val="2"/>
          <w:szCs w:val="2"/>
        </w:rPr>
      </w:pPr>
    </w:p>
    <w:p w14:paraId="4FFE8B44" w14:textId="7331820C" w:rsidR="001908EE" w:rsidRPr="001908EE" w:rsidRDefault="001908EE" w:rsidP="001908EE">
      <w:pPr>
        <w:rPr>
          <w:sz w:val="2"/>
          <w:szCs w:val="2"/>
        </w:rPr>
      </w:pPr>
    </w:p>
    <w:p w14:paraId="4D56F81A" w14:textId="1C78CD19" w:rsidR="001908EE" w:rsidRPr="001908EE" w:rsidRDefault="001908EE" w:rsidP="001908EE">
      <w:pPr>
        <w:rPr>
          <w:sz w:val="2"/>
          <w:szCs w:val="2"/>
        </w:rPr>
      </w:pPr>
    </w:p>
    <w:p w14:paraId="6160EEC7" w14:textId="5EB5390F" w:rsidR="001908EE" w:rsidRPr="001908EE" w:rsidRDefault="001908EE" w:rsidP="001908EE">
      <w:pPr>
        <w:rPr>
          <w:sz w:val="2"/>
          <w:szCs w:val="2"/>
        </w:rPr>
      </w:pPr>
    </w:p>
    <w:p w14:paraId="695ADC73" w14:textId="5DC8061C" w:rsidR="001908EE" w:rsidRPr="001908EE" w:rsidRDefault="001908EE" w:rsidP="001908EE">
      <w:pPr>
        <w:rPr>
          <w:sz w:val="2"/>
          <w:szCs w:val="2"/>
        </w:rPr>
      </w:pPr>
    </w:p>
    <w:p w14:paraId="5D9F544F" w14:textId="4472495E" w:rsidR="001908EE" w:rsidRPr="001908EE" w:rsidRDefault="001908EE" w:rsidP="001908EE">
      <w:pPr>
        <w:rPr>
          <w:sz w:val="2"/>
          <w:szCs w:val="2"/>
        </w:rPr>
      </w:pPr>
    </w:p>
    <w:p w14:paraId="6F757FD9" w14:textId="09B6ACD5" w:rsidR="001908EE" w:rsidRPr="001908EE" w:rsidRDefault="001908EE" w:rsidP="001908EE">
      <w:pPr>
        <w:rPr>
          <w:sz w:val="2"/>
          <w:szCs w:val="2"/>
        </w:rPr>
      </w:pPr>
    </w:p>
    <w:p w14:paraId="40112ABD" w14:textId="6DA179D0" w:rsidR="001908EE" w:rsidRPr="001908EE" w:rsidRDefault="001908EE" w:rsidP="001908EE">
      <w:pPr>
        <w:rPr>
          <w:sz w:val="2"/>
          <w:szCs w:val="2"/>
        </w:rPr>
      </w:pPr>
    </w:p>
    <w:p w14:paraId="66CB02A4" w14:textId="153144F1" w:rsidR="001908EE" w:rsidRPr="001908EE" w:rsidRDefault="001908EE" w:rsidP="001908EE">
      <w:pPr>
        <w:rPr>
          <w:sz w:val="2"/>
          <w:szCs w:val="2"/>
        </w:rPr>
      </w:pPr>
    </w:p>
    <w:p w14:paraId="1E2E9297" w14:textId="7BBA77CE" w:rsidR="001908EE" w:rsidRPr="001908EE" w:rsidRDefault="001908EE" w:rsidP="001908EE">
      <w:pPr>
        <w:rPr>
          <w:sz w:val="2"/>
          <w:szCs w:val="2"/>
        </w:rPr>
      </w:pPr>
    </w:p>
    <w:p w14:paraId="3B930895" w14:textId="12BD0197" w:rsidR="001908EE" w:rsidRPr="001908EE" w:rsidRDefault="001908EE" w:rsidP="001908EE">
      <w:pPr>
        <w:rPr>
          <w:sz w:val="2"/>
          <w:szCs w:val="2"/>
        </w:rPr>
      </w:pPr>
    </w:p>
    <w:p w14:paraId="77F2BFF0" w14:textId="36BA6255" w:rsidR="001908EE" w:rsidRPr="001908EE" w:rsidRDefault="001908EE" w:rsidP="001908EE">
      <w:pPr>
        <w:rPr>
          <w:sz w:val="2"/>
          <w:szCs w:val="2"/>
        </w:rPr>
      </w:pPr>
    </w:p>
    <w:p w14:paraId="275B325E" w14:textId="70A811AB" w:rsidR="001908EE" w:rsidRPr="001908EE" w:rsidRDefault="001908EE" w:rsidP="001908EE">
      <w:pPr>
        <w:rPr>
          <w:sz w:val="2"/>
          <w:szCs w:val="2"/>
        </w:rPr>
      </w:pPr>
    </w:p>
    <w:p w14:paraId="7ABABEEF" w14:textId="693BD3BA" w:rsidR="001908EE" w:rsidRPr="001908EE" w:rsidRDefault="001908EE" w:rsidP="001908EE">
      <w:pPr>
        <w:rPr>
          <w:sz w:val="2"/>
          <w:szCs w:val="2"/>
        </w:rPr>
      </w:pPr>
    </w:p>
    <w:p w14:paraId="37367EFB" w14:textId="40B2390D" w:rsidR="001908EE" w:rsidRPr="001908EE" w:rsidRDefault="001908EE" w:rsidP="001908EE">
      <w:pPr>
        <w:rPr>
          <w:sz w:val="2"/>
          <w:szCs w:val="2"/>
        </w:rPr>
      </w:pPr>
    </w:p>
    <w:p w14:paraId="104387B6" w14:textId="09B9F862" w:rsidR="001908EE" w:rsidRPr="001908EE" w:rsidRDefault="001908EE" w:rsidP="001908EE">
      <w:pPr>
        <w:rPr>
          <w:sz w:val="2"/>
          <w:szCs w:val="2"/>
        </w:rPr>
      </w:pPr>
    </w:p>
    <w:p w14:paraId="3E7A81F9" w14:textId="7CD8F409" w:rsidR="001908EE" w:rsidRPr="001908EE" w:rsidRDefault="001908EE" w:rsidP="001908EE">
      <w:pPr>
        <w:rPr>
          <w:sz w:val="2"/>
          <w:szCs w:val="2"/>
        </w:rPr>
      </w:pPr>
    </w:p>
    <w:p w14:paraId="2A170185" w14:textId="4FA215B8" w:rsidR="001908EE" w:rsidRPr="001908EE" w:rsidRDefault="001908EE" w:rsidP="001908EE">
      <w:pPr>
        <w:rPr>
          <w:sz w:val="2"/>
          <w:szCs w:val="2"/>
        </w:rPr>
      </w:pPr>
    </w:p>
    <w:p w14:paraId="18281BD9" w14:textId="55C10BCD" w:rsidR="001908EE" w:rsidRPr="001908EE" w:rsidRDefault="001908EE" w:rsidP="001908EE">
      <w:pPr>
        <w:rPr>
          <w:sz w:val="2"/>
          <w:szCs w:val="2"/>
        </w:rPr>
      </w:pPr>
    </w:p>
    <w:p w14:paraId="69EEAB9C" w14:textId="043A6E58" w:rsidR="001908EE" w:rsidRPr="001908EE" w:rsidRDefault="001908EE" w:rsidP="001908EE">
      <w:pPr>
        <w:rPr>
          <w:sz w:val="2"/>
          <w:szCs w:val="2"/>
        </w:rPr>
      </w:pPr>
    </w:p>
    <w:p w14:paraId="50A7E44F" w14:textId="53EE8955" w:rsidR="001908EE" w:rsidRPr="001908EE" w:rsidRDefault="001908EE" w:rsidP="001908EE">
      <w:pPr>
        <w:rPr>
          <w:sz w:val="2"/>
          <w:szCs w:val="2"/>
        </w:rPr>
      </w:pPr>
    </w:p>
    <w:p w14:paraId="01176B88" w14:textId="7A84F839" w:rsidR="001908EE" w:rsidRPr="001908EE" w:rsidRDefault="001908EE" w:rsidP="001908EE">
      <w:pPr>
        <w:rPr>
          <w:sz w:val="2"/>
          <w:szCs w:val="2"/>
        </w:rPr>
      </w:pPr>
    </w:p>
    <w:p w14:paraId="5A33AF46" w14:textId="0BD7EC85" w:rsidR="001908EE" w:rsidRPr="001908EE" w:rsidRDefault="001908EE" w:rsidP="001908EE">
      <w:pPr>
        <w:rPr>
          <w:sz w:val="2"/>
          <w:szCs w:val="2"/>
        </w:rPr>
      </w:pPr>
    </w:p>
    <w:p w14:paraId="759966DB" w14:textId="190BD6C6" w:rsidR="001908EE" w:rsidRPr="001908EE" w:rsidRDefault="001908EE" w:rsidP="001908EE">
      <w:pPr>
        <w:rPr>
          <w:sz w:val="2"/>
          <w:szCs w:val="2"/>
        </w:rPr>
      </w:pPr>
    </w:p>
    <w:p w14:paraId="763B1D1A" w14:textId="54D870F8" w:rsidR="001908EE" w:rsidRPr="001908EE" w:rsidRDefault="001908EE" w:rsidP="001908EE">
      <w:pPr>
        <w:rPr>
          <w:sz w:val="2"/>
          <w:szCs w:val="2"/>
        </w:rPr>
      </w:pPr>
    </w:p>
    <w:p w14:paraId="0E72C41F" w14:textId="63DA8D8F" w:rsidR="001908EE" w:rsidRPr="001908EE" w:rsidRDefault="001908EE" w:rsidP="001908EE">
      <w:pPr>
        <w:rPr>
          <w:sz w:val="2"/>
          <w:szCs w:val="2"/>
        </w:rPr>
      </w:pPr>
    </w:p>
    <w:p w14:paraId="52759EE9" w14:textId="055E2312" w:rsidR="001908EE" w:rsidRPr="001908EE" w:rsidRDefault="001908EE" w:rsidP="001908EE">
      <w:pPr>
        <w:rPr>
          <w:sz w:val="2"/>
          <w:szCs w:val="2"/>
        </w:rPr>
      </w:pPr>
    </w:p>
    <w:p w14:paraId="07741587" w14:textId="0B6A8110" w:rsidR="001908EE" w:rsidRPr="001908EE" w:rsidRDefault="001908EE" w:rsidP="001908EE">
      <w:pPr>
        <w:rPr>
          <w:sz w:val="2"/>
          <w:szCs w:val="2"/>
        </w:rPr>
      </w:pPr>
    </w:p>
    <w:p w14:paraId="0FE5EBF4" w14:textId="02999868" w:rsidR="001908EE" w:rsidRPr="001908EE" w:rsidRDefault="001908EE" w:rsidP="001908EE">
      <w:pPr>
        <w:rPr>
          <w:sz w:val="2"/>
          <w:szCs w:val="2"/>
        </w:rPr>
      </w:pPr>
    </w:p>
    <w:p w14:paraId="59787A10" w14:textId="7DEF9F10" w:rsidR="001908EE" w:rsidRPr="001908EE" w:rsidRDefault="001908EE" w:rsidP="001908EE">
      <w:pPr>
        <w:rPr>
          <w:sz w:val="2"/>
          <w:szCs w:val="2"/>
        </w:rPr>
      </w:pPr>
    </w:p>
    <w:p w14:paraId="6CB62531" w14:textId="22BDB6B9" w:rsidR="001908EE" w:rsidRPr="001908EE" w:rsidRDefault="001908EE" w:rsidP="001908EE">
      <w:pPr>
        <w:rPr>
          <w:sz w:val="2"/>
          <w:szCs w:val="2"/>
        </w:rPr>
      </w:pPr>
    </w:p>
    <w:p w14:paraId="63179CAA" w14:textId="1BE20E36" w:rsidR="001908EE" w:rsidRPr="001908EE" w:rsidRDefault="001908EE" w:rsidP="001908EE">
      <w:pPr>
        <w:rPr>
          <w:sz w:val="2"/>
          <w:szCs w:val="2"/>
        </w:rPr>
      </w:pPr>
    </w:p>
    <w:p w14:paraId="4A47E909" w14:textId="43C3D9AF" w:rsidR="001908EE" w:rsidRPr="001908EE" w:rsidRDefault="001908EE" w:rsidP="001908EE">
      <w:pPr>
        <w:rPr>
          <w:sz w:val="2"/>
          <w:szCs w:val="2"/>
        </w:rPr>
      </w:pPr>
    </w:p>
    <w:p w14:paraId="4B82D921" w14:textId="75D0968F" w:rsidR="001908EE" w:rsidRPr="001908EE" w:rsidRDefault="001908EE" w:rsidP="001908EE">
      <w:pPr>
        <w:rPr>
          <w:sz w:val="2"/>
          <w:szCs w:val="2"/>
        </w:rPr>
      </w:pPr>
    </w:p>
    <w:p w14:paraId="5E2CE867" w14:textId="7BDCAC61" w:rsidR="001908EE" w:rsidRPr="001908EE" w:rsidRDefault="001908EE" w:rsidP="001908EE">
      <w:pPr>
        <w:rPr>
          <w:sz w:val="2"/>
          <w:szCs w:val="2"/>
        </w:rPr>
      </w:pPr>
    </w:p>
    <w:p w14:paraId="5BCDF3D5" w14:textId="0710101E" w:rsidR="001908EE" w:rsidRPr="001908EE" w:rsidRDefault="001908EE" w:rsidP="001908EE">
      <w:pPr>
        <w:rPr>
          <w:sz w:val="2"/>
          <w:szCs w:val="2"/>
        </w:rPr>
      </w:pPr>
    </w:p>
    <w:p w14:paraId="0E470B4B" w14:textId="5688FF28" w:rsidR="001908EE" w:rsidRPr="001908EE" w:rsidRDefault="001908EE" w:rsidP="001908EE">
      <w:pPr>
        <w:rPr>
          <w:sz w:val="2"/>
          <w:szCs w:val="2"/>
        </w:rPr>
      </w:pPr>
    </w:p>
    <w:p w14:paraId="60B1833C" w14:textId="15048F9B" w:rsidR="001908EE" w:rsidRPr="001908EE" w:rsidRDefault="001908EE" w:rsidP="001908EE">
      <w:pPr>
        <w:rPr>
          <w:sz w:val="2"/>
          <w:szCs w:val="2"/>
        </w:rPr>
      </w:pPr>
    </w:p>
    <w:p w14:paraId="6B05FBFB" w14:textId="5FA0C1BF" w:rsidR="001908EE" w:rsidRPr="001908EE" w:rsidRDefault="001908EE" w:rsidP="001908EE">
      <w:pPr>
        <w:rPr>
          <w:sz w:val="2"/>
          <w:szCs w:val="2"/>
        </w:rPr>
      </w:pPr>
    </w:p>
    <w:p w14:paraId="35359614" w14:textId="63CB4100" w:rsidR="001908EE" w:rsidRPr="001908EE" w:rsidRDefault="001908EE" w:rsidP="001908EE">
      <w:pPr>
        <w:rPr>
          <w:sz w:val="2"/>
          <w:szCs w:val="2"/>
        </w:rPr>
      </w:pPr>
    </w:p>
    <w:p w14:paraId="07897EA3" w14:textId="40CBDA54" w:rsidR="001908EE" w:rsidRPr="001908EE" w:rsidRDefault="001908EE" w:rsidP="001908EE">
      <w:pPr>
        <w:rPr>
          <w:sz w:val="2"/>
          <w:szCs w:val="2"/>
        </w:rPr>
      </w:pPr>
    </w:p>
    <w:p w14:paraId="67839B4F" w14:textId="3EEA1AE3" w:rsidR="001908EE" w:rsidRPr="001908EE" w:rsidRDefault="001908EE" w:rsidP="001908EE">
      <w:pPr>
        <w:rPr>
          <w:sz w:val="2"/>
          <w:szCs w:val="2"/>
        </w:rPr>
      </w:pPr>
    </w:p>
    <w:p w14:paraId="3616539A" w14:textId="11920C52" w:rsidR="001908EE" w:rsidRPr="001908EE" w:rsidRDefault="001908EE" w:rsidP="001908EE">
      <w:pPr>
        <w:rPr>
          <w:sz w:val="2"/>
          <w:szCs w:val="2"/>
        </w:rPr>
      </w:pPr>
    </w:p>
    <w:p w14:paraId="2AEF634F" w14:textId="3CC1860C" w:rsidR="001908EE" w:rsidRPr="001908EE" w:rsidRDefault="001908EE" w:rsidP="001908EE">
      <w:pPr>
        <w:rPr>
          <w:sz w:val="2"/>
          <w:szCs w:val="2"/>
        </w:rPr>
      </w:pPr>
    </w:p>
    <w:p w14:paraId="6740449C" w14:textId="2795151A" w:rsidR="001908EE" w:rsidRPr="001908EE" w:rsidRDefault="001908EE" w:rsidP="001908EE">
      <w:pPr>
        <w:rPr>
          <w:sz w:val="2"/>
          <w:szCs w:val="2"/>
        </w:rPr>
      </w:pPr>
    </w:p>
    <w:p w14:paraId="1D5746A9" w14:textId="383E8E6C" w:rsidR="001908EE" w:rsidRPr="001908EE" w:rsidRDefault="001908EE" w:rsidP="001908EE">
      <w:pPr>
        <w:rPr>
          <w:sz w:val="2"/>
          <w:szCs w:val="2"/>
        </w:rPr>
      </w:pPr>
    </w:p>
    <w:p w14:paraId="52EA9495" w14:textId="0C52FFAF" w:rsidR="001908EE" w:rsidRPr="001908EE" w:rsidRDefault="001908EE" w:rsidP="001908EE">
      <w:pPr>
        <w:rPr>
          <w:sz w:val="2"/>
          <w:szCs w:val="2"/>
        </w:rPr>
      </w:pPr>
    </w:p>
    <w:p w14:paraId="67279119" w14:textId="73F65295" w:rsidR="001908EE" w:rsidRPr="001908EE" w:rsidRDefault="001908EE" w:rsidP="001908EE">
      <w:pPr>
        <w:rPr>
          <w:sz w:val="2"/>
          <w:szCs w:val="2"/>
        </w:rPr>
      </w:pPr>
    </w:p>
    <w:p w14:paraId="4BCB0A8D" w14:textId="476096C4" w:rsidR="001908EE" w:rsidRPr="001908EE" w:rsidRDefault="001908EE" w:rsidP="001908EE">
      <w:pPr>
        <w:rPr>
          <w:sz w:val="2"/>
          <w:szCs w:val="2"/>
        </w:rPr>
      </w:pPr>
    </w:p>
    <w:p w14:paraId="5F84CB59" w14:textId="0479EFA0" w:rsidR="001908EE" w:rsidRPr="001908EE" w:rsidRDefault="001908EE" w:rsidP="001908EE">
      <w:pPr>
        <w:rPr>
          <w:sz w:val="2"/>
          <w:szCs w:val="2"/>
        </w:rPr>
      </w:pPr>
    </w:p>
    <w:p w14:paraId="54EA7BE1" w14:textId="429F4DC4" w:rsidR="001908EE" w:rsidRPr="001908EE" w:rsidRDefault="001908EE" w:rsidP="001908EE">
      <w:pPr>
        <w:rPr>
          <w:sz w:val="2"/>
          <w:szCs w:val="2"/>
        </w:rPr>
      </w:pPr>
    </w:p>
    <w:p w14:paraId="747728AC" w14:textId="1A6051D6" w:rsidR="001908EE" w:rsidRPr="001908EE" w:rsidRDefault="001908EE" w:rsidP="001908EE">
      <w:pPr>
        <w:rPr>
          <w:sz w:val="2"/>
          <w:szCs w:val="2"/>
        </w:rPr>
      </w:pPr>
    </w:p>
    <w:p w14:paraId="7C304240" w14:textId="626A8457" w:rsidR="001908EE" w:rsidRPr="001908EE" w:rsidRDefault="001908EE" w:rsidP="001908EE">
      <w:pPr>
        <w:rPr>
          <w:sz w:val="2"/>
          <w:szCs w:val="2"/>
        </w:rPr>
      </w:pPr>
    </w:p>
    <w:p w14:paraId="2B63D772" w14:textId="304D0216" w:rsidR="001908EE" w:rsidRPr="001908EE" w:rsidRDefault="001908EE" w:rsidP="001908EE">
      <w:pPr>
        <w:rPr>
          <w:sz w:val="2"/>
          <w:szCs w:val="2"/>
        </w:rPr>
      </w:pPr>
    </w:p>
    <w:p w14:paraId="1555DF62" w14:textId="1A6780D4" w:rsidR="001908EE" w:rsidRPr="001908EE" w:rsidRDefault="001908EE" w:rsidP="001908EE">
      <w:pPr>
        <w:rPr>
          <w:sz w:val="2"/>
          <w:szCs w:val="2"/>
        </w:rPr>
      </w:pPr>
    </w:p>
    <w:p w14:paraId="0FC610C5" w14:textId="3C7E218B" w:rsidR="001908EE" w:rsidRPr="001908EE" w:rsidRDefault="001908EE" w:rsidP="001908EE">
      <w:pPr>
        <w:rPr>
          <w:sz w:val="2"/>
          <w:szCs w:val="2"/>
        </w:rPr>
      </w:pPr>
    </w:p>
    <w:p w14:paraId="4DD9B261" w14:textId="339D07C2" w:rsidR="001908EE" w:rsidRPr="001908EE" w:rsidRDefault="001908EE" w:rsidP="001908EE">
      <w:pPr>
        <w:rPr>
          <w:sz w:val="2"/>
          <w:szCs w:val="2"/>
        </w:rPr>
      </w:pPr>
    </w:p>
    <w:p w14:paraId="2A3F731F" w14:textId="5F303757" w:rsidR="001908EE" w:rsidRPr="001908EE" w:rsidRDefault="001908EE" w:rsidP="001908EE">
      <w:pPr>
        <w:rPr>
          <w:sz w:val="2"/>
          <w:szCs w:val="2"/>
        </w:rPr>
      </w:pPr>
    </w:p>
    <w:p w14:paraId="57C7DE98" w14:textId="29B34CD4" w:rsidR="001908EE" w:rsidRPr="001908EE" w:rsidRDefault="001908EE" w:rsidP="001908EE">
      <w:pPr>
        <w:rPr>
          <w:sz w:val="2"/>
          <w:szCs w:val="2"/>
        </w:rPr>
      </w:pPr>
    </w:p>
    <w:p w14:paraId="5E973229" w14:textId="696C443B" w:rsidR="001908EE" w:rsidRPr="001908EE" w:rsidRDefault="001908EE" w:rsidP="001908EE">
      <w:pPr>
        <w:rPr>
          <w:sz w:val="2"/>
          <w:szCs w:val="2"/>
        </w:rPr>
      </w:pPr>
    </w:p>
    <w:p w14:paraId="79827681" w14:textId="1D09225C" w:rsidR="001908EE" w:rsidRPr="001908EE" w:rsidRDefault="001908EE" w:rsidP="001908EE">
      <w:pPr>
        <w:rPr>
          <w:sz w:val="2"/>
          <w:szCs w:val="2"/>
        </w:rPr>
      </w:pPr>
    </w:p>
    <w:p w14:paraId="0277E1B1" w14:textId="4C19F49A" w:rsidR="001908EE" w:rsidRPr="001908EE" w:rsidRDefault="001908EE" w:rsidP="001908EE">
      <w:pPr>
        <w:rPr>
          <w:sz w:val="2"/>
          <w:szCs w:val="2"/>
        </w:rPr>
      </w:pPr>
    </w:p>
    <w:p w14:paraId="1AC9A5B8" w14:textId="44E7524B" w:rsidR="001908EE" w:rsidRPr="001908EE" w:rsidRDefault="001908EE" w:rsidP="001908EE">
      <w:pPr>
        <w:rPr>
          <w:sz w:val="2"/>
          <w:szCs w:val="2"/>
        </w:rPr>
      </w:pPr>
    </w:p>
    <w:p w14:paraId="794CE7E7" w14:textId="16696EE6" w:rsidR="001908EE" w:rsidRPr="001908EE" w:rsidRDefault="001908EE" w:rsidP="001908EE">
      <w:pPr>
        <w:rPr>
          <w:sz w:val="2"/>
          <w:szCs w:val="2"/>
        </w:rPr>
      </w:pPr>
    </w:p>
    <w:p w14:paraId="65D02945" w14:textId="7DCC3359" w:rsidR="001908EE" w:rsidRPr="001908EE" w:rsidRDefault="001908EE" w:rsidP="001908EE">
      <w:pPr>
        <w:rPr>
          <w:sz w:val="2"/>
          <w:szCs w:val="2"/>
        </w:rPr>
      </w:pPr>
    </w:p>
    <w:p w14:paraId="1DDAE421" w14:textId="716E9722" w:rsidR="001908EE" w:rsidRPr="001908EE" w:rsidRDefault="001908EE" w:rsidP="001908EE">
      <w:pPr>
        <w:rPr>
          <w:sz w:val="2"/>
          <w:szCs w:val="2"/>
        </w:rPr>
      </w:pPr>
    </w:p>
    <w:p w14:paraId="3AA8E8B1" w14:textId="7CF39328" w:rsidR="001908EE" w:rsidRPr="001908EE" w:rsidRDefault="001908EE" w:rsidP="001908EE">
      <w:pPr>
        <w:rPr>
          <w:sz w:val="2"/>
          <w:szCs w:val="2"/>
        </w:rPr>
      </w:pPr>
    </w:p>
    <w:p w14:paraId="276162F7" w14:textId="5E1E53E7" w:rsidR="001908EE" w:rsidRPr="001908EE" w:rsidRDefault="001908EE" w:rsidP="001908EE">
      <w:pPr>
        <w:rPr>
          <w:sz w:val="2"/>
          <w:szCs w:val="2"/>
        </w:rPr>
      </w:pPr>
    </w:p>
    <w:p w14:paraId="4C85AB45" w14:textId="3F08548D" w:rsidR="001908EE" w:rsidRPr="001908EE" w:rsidRDefault="001908EE" w:rsidP="001908EE">
      <w:pPr>
        <w:rPr>
          <w:sz w:val="2"/>
          <w:szCs w:val="2"/>
        </w:rPr>
      </w:pPr>
    </w:p>
    <w:p w14:paraId="3DA080EF" w14:textId="517F3740" w:rsidR="001908EE" w:rsidRPr="001908EE" w:rsidRDefault="001908EE" w:rsidP="001908EE">
      <w:pPr>
        <w:rPr>
          <w:sz w:val="2"/>
          <w:szCs w:val="2"/>
        </w:rPr>
      </w:pPr>
    </w:p>
    <w:p w14:paraId="187777B5" w14:textId="3A380BFC" w:rsidR="001908EE" w:rsidRPr="001908EE" w:rsidRDefault="001908EE" w:rsidP="001908EE">
      <w:pPr>
        <w:rPr>
          <w:sz w:val="2"/>
          <w:szCs w:val="2"/>
        </w:rPr>
      </w:pPr>
    </w:p>
    <w:p w14:paraId="133082FD" w14:textId="471DDF7A" w:rsidR="001908EE" w:rsidRPr="001908EE" w:rsidRDefault="001908EE" w:rsidP="001908EE">
      <w:pPr>
        <w:rPr>
          <w:sz w:val="2"/>
          <w:szCs w:val="2"/>
        </w:rPr>
      </w:pPr>
    </w:p>
    <w:p w14:paraId="601334AB" w14:textId="5BD86CCB" w:rsidR="001908EE" w:rsidRPr="001908EE" w:rsidRDefault="001908EE" w:rsidP="001908EE">
      <w:pPr>
        <w:rPr>
          <w:sz w:val="2"/>
          <w:szCs w:val="2"/>
        </w:rPr>
      </w:pPr>
    </w:p>
    <w:p w14:paraId="18D29E6F" w14:textId="6314D75F" w:rsidR="001908EE" w:rsidRPr="001908EE" w:rsidRDefault="001908EE" w:rsidP="001908EE">
      <w:pPr>
        <w:rPr>
          <w:sz w:val="2"/>
          <w:szCs w:val="2"/>
        </w:rPr>
      </w:pPr>
    </w:p>
    <w:p w14:paraId="3197498E" w14:textId="13ED9199" w:rsidR="001908EE" w:rsidRPr="001908EE" w:rsidRDefault="001908EE" w:rsidP="001908EE">
      <w:pPr>
        <w:rPr>
          <w:sz w:val="2"/>
          <w:szCs w:val="2"/>
        </w:rPr>
      </w:pPr>
    </w:p>
    <w:p w14:paraId="1BF7593A" w14:textId="7B26B3D9" w:rsidR="001908EE" w:rsidRPr="001908EE" w:rsidRDefault="001908EE" w:rsidP="001908EE">
      <w:pPr>
        <w:rPr>
          <w:sz w:val="2"/>
          <w:szCs w:val="2"/>
        </w:rPr>
      </w:pPr>
    </w:p>
    <w:p w14:paraId="16CE8B5D" w14:textId="0CC52842" w:rsidR="001908EE" w:rsidRPr="001908EE" w:rsidRDefault="001908EE" w:rsidP="001908EE">
      <w:pPr>
        <w:rPr>
          <w:sz w:val="2"/>
          <w:szCs w:val="2"/>
        </w:rPr>
      </w:pPr>
    </w:p>
    <w:p w14:paraId="02A62BAB" w14:textId="3BE601BC" w:rsidR="001908EE" w:rsidRPr="001908EE" w:rsidRDefault="001908EE" w:rsidP="001908EE">
      <w:pPr>
        <w:rPr>
          <w:sz w:val="2"/>
          <w:szCs w:val="2"/>
        </w:rPr>
      </w:pPr>
    </w:p>
    <w:p w14:paraId="01DD4F23" w14:textId="2231A0EC" w:rsidR="001908EE" w:rsidRPr="001908EE" w:rsidRDefault="001908EE" w:rsidP="001908EE">
      <w:pPr>
        <w:rPr>
          <w:sz w:val="2"/>
          <w:szCs w:val="2"/>
        </w:rPr>
      </w:pPr>
    </w:p>
    <w:p w14:paraId="64F741D8" w14:textId="7CA5F094" w:rsidR="001908EE" w:rsidRPr="001908EE" w:rsidRDefault="001908EE" w:rsidP="001908EE">
      <w:pPr>
        <w:rPr>
          <w:sz w:val="2"/>
          <w:szCs w:val="2"/>
        </w:rPr>
      </w:pPr>
    </w:p>
    <w:p w14:paraId="050B5A4D" w14:textId="1F93EB41" w:rsidR="001908EE" w:rsidRPr="001908EE" w:rsidRDefault="001908EE" w:rsidP="001908EE">
      <w:pPr>
        <w:rPr>
          <w:sz w:val="2"/>
          <w:szCs w:val="2"/>
        </w:rPr>
      </w:pPr>
    </w:p>
    <w:p w14:paraId="08B4E7B2" w14:textId="1F294B4B" w:rsidR="001908EE" w:rsidRPr="001908EE" w:rsidRDefault="001908EE" w:rsidP="001908EE">
      <w:pPr>
        <w:rPr>
          <w:sz w:val="2"/>
          <w:szCs w:val="2"/>
        </w:rPr>
      </w:pPr>
    </w:p>
    <w:p w14:paraId="0E3A357F" w14:textId="6A22F3EB" w:rsidR="001908EE" w:rsidRPr="001908EE" w:rsidRDefault="001908EE" w:rsidP="001908EE">
      <w:pPr>
        <w:rPr>
          <w:sz w:val="2"/>
          <w:szCs w:val="2"/>
        </w:rPr>
      </w:pPr>
    </w:p>
    <w:p w14:paraId="59F473B5" w14:textId="1207D1D4" w:rsidR="001908EE" w:rsidRPr="001908EE" w:rsidRDefault="001908EE" w:rsidP="001908EE">
      <w:pPr>
        <w:rPr>
          <w:sz w:val="2"/>
          <w:szCs w:val="2"/>
        </w:rPr>
      </w:pPr>
    </w:p>
    <w:p w14:paraId="51097B25" w14:textId="73C61F11" w:rsidR="001908EE" w:rsidRPr="001908EE" w:rsidRDefault="001908EE" w:rsidP="001908EE">
      <w:pPr>
        <w:rPr>
          <w:sz w:val="2"/>
          <w:szCs w:val="2"/>
        </w:rPr>
      </w:pPr>
    </w:p>
    <w:p w14:paraId="12A2CD35" w14:textId="0AA731D0" w:rsidR="001908EE" w:rsidRPr="001908EE" w:rsidRDefault="001908EE" w:rsidP="001908EE">
      <w:pPr>
        <w:rPr>
          <w:sz w:val="2"/>
          <w:szCs w:val="2"/>
        </w:rPr>
      </w:pPr>
    </w:p>
    <w:p w14:paraId="4B2EBDF2" w14:textId="5B39CE65" w:rsidR="001908EE" w:rsidRPr="001908EE" w:rsidRDefault="001908EE" w:rsidP="001908EE">
      <w:pPr>
        <w:rPr>
          <w:sz w:val="2"/>
          <w:szCs w:val="2"/>
        </w:rPr>
      </w:pPr>
    </w:p>
    <w:p w14:paraId="53AFDE98" w14:textId="1CFB4842" w:rsidR="001908EE" w:rsidRPr="001908EE" w:rsidRDefault="001908EE" w:rsidP="001908EE">
      <w:pPr>
        <w:rPr>
          <w:sz w:val="2"/>
          <w:szCs w:val="2"/>
        </w:rPr>
      </w:pPr>
    </w:p>
    <w:p w14:paraId="6F0FDA0D" w14:textId="4E2D08E7" w:rsidR="001908EE" w:rsidRPr="001908EE" w:rsidRDefault="001908EE" w:rsidP="001908EE">
      <w:pPr>
        <w:rPr>
          <w:sz w:val="2"/>
          <w:szCs w:val="2"/>
        </w:rPr>
      </w:pPr>
    </w:p>
    <w:p w14:paraId="30BB5A37" w14:textId="1E80B0B9" w:rsidR="001908EE" w:rsidRPr="001908EE" w:rsidRDefault="001908EE" w:rsidP="001908EE">
      <w:pPr>
        <w:rPr>
          <w:sz w:val="2"/>
          <w:szCs w:val="2"/>
        </w:rPr>
      </w:pPr>
    </w:p>
    <w:p w14:paraId="4A085A49" w14:textId="3D7C7B63" w:rsidR="001908EE" w:rsidRPr="001908EE" w:rsidRDefault="001908EE" w:rsidP="001908EE">
      <w:pPr>
        <w:rPr>
          <w:sz w:val="2"/>
          <w:szCs w:val="2"/>
        </w:rPr>
      </w:pPr>
    </w:p>
    <w:p w14:paraId="6B9648C6" w14:textId="7F72BC87" w:rsidR="001908EE" w:rsidRPr="001908EE" w:rsidRDefault="001908EE" w:rsidP="001908EE">
      <w:pPr>
        <w:rPr>
          <w:sz w:val="2"/>
          <w:szCs w:val="2"/>
        </w:rPr>
      </w:pPr>
    </w:p>
    <w:p w14:paraId="6FB776C2" w14:textId="6C53EA15" w:rsidR="001908EE" w:rsidRPr="001908EE" w:rsidRDefault="001908EE" w:rsidP="001908EE">
      <w:pPr>
        <w:rPr>
          <w:sz w:val="2"/>
          <w:szCs w:val="2"/>
        </w:rPr>
      </w:pPr>
    </w:p>
    <w:p w14:paraId="6A482056" w14:textId="6C0D750E" w:rsidR="001908EE" w:rsidRPr="001908EE" w:rsidRDefault="001908EE" w:rsidP="001908EE">
      <w:pPr>
        <w:rPr>
          <w:sz w:val="2"/>
          <w:szCs w:val="2"/>
        </w:rPr>
      </w:pPr>
    </w:p>
    <w:p w14:paraId="5B5096EA" w14:textId="3DBA8086" w:rsidR="001908EE" w:rsidRPr="001908EE" w:rsidRDefault="001908EE" w:rsidP="001908EE">
      <w:pPr>
        <w:rPr>
          <w:sz w:val="2"/>
          <w:szCs w:val="2"/>
        </w:rPr>
      </w:pPr>
    </w:p>
    <w:p w14:paraId="36E175A3" w14:textId="026AC9B5" w:rsidR="001908EE" w:rsidRPr="001908EE" w:rsidRDefault="001908EE" w:rsidP="001908EE">
      <w:pPr>
        <w:rPr>
          <w:sz w:val="2"/>
          <w:szCs w:val="2"/>
        </w:rPr>
      </w:pPr>
    </w:p>
    <w:p w14:paraId="55C8CFE9" w14:textId="13DD0F77" w:rsidR="001908EE" w:rsidRPr="001908EE" w:rsidRDefault="001908EE" w:rsidP="001908EE">
      <w:pPr>
        <w:rPr>
          <w:sz w:val="2"/>
          <w:szCs w:val="2"/>
        </w:rPr>
      </w:pPr>
    </w:p>
    <w:p w14:paraId="22A70F57" w14:textId="7E043E8A" w:rsidR="001908EE" w:rsidRPr="001908EE" w:rsidRDefault="001908EE" w:rsidP="001908EE">
      <w:pPr>
        <w:rPr>
          <w:sz w:val="2"/>
          <w:szCs w:val="2"/>
        </w:rPr>
      </w:pPr>
    </w:p>
    <w:p w14:paraId="03E02E58" w14:textId="4A5EA356" w:rsidR="001908EE" w:rsidRPr="001908EE" w:rsidRDefault="001908EE" w:rsidP="001908EE">
      <w:pPr>
        <w:rPr>
          <w:sz w:val="2"/>
          <w:szCs w:val="2"/>
        </w:rPr>
      </w:pPr>
    </w:p>
    <w:p w14:paraId="2BACEB04" w14:textId="23C0CAF4" w:rsidR="001908EE" w:rsidRPr="001908EE" w:rsidRDefault="001908EE" w:rsidP="001908EE">
      <w:pPr>
        <w:rPr>
          <w:sz w:val="2"/>
          <w:szCs w:val="2"/>
        </w:rPr>
      </w:pPr>
    </w:p>
    <w:p w14:paraId="3636A598" w14:textId="697B7F79" w:rsidR="001908EE" w:rsidRPr="001908EE" w:rsidRDefault="001908EE" w:rsidP="001908EE">
      <w:pPr>
        <w:rPr>
          <w:sz w:val="2"/>
          <w:szCs w:val="2"/>
        </w:rPr>
      </w:pPr>
    </w:p>
    <w:p w14:paraId="41D63B32" w14:textId="52A9B8C4" w:rsidR="001908EE" w:rsidRPr="001908EE" w:rsidRDefault="001908EE" w:rsidP="001908EE">
      <w:pPr>
        <w:rPr>
          <w:sz w:val="2"/>
          <w:szCs w:val="2"/>
        </w:rPr>
      </w:pPr>
    </w:p>
    <w:p w14:paraId="54221B9B" w14:textId="3B89F26F" w:rsidR="001908EE" w:rsidRPr="001908EE" w:rsidRDefault="001908EE" w:rsidP="001908EE">
      <w:pPr>
        <w:rPr>
          <w:sz w:val="2"/>
          <w:szCs w:val="2"/>
        </w:rPr>
      </w:pPr>
    </w:p>
    <w:p w14:paraId="36266018" w14:textId="79415567" w:rsidR="001908EE" w:rsidRPr="001908EE" w:rsidRDefault="001908EE" w:rsidP="001908EE">
      <w:pPr>
        <w:rPr>
          <w:sz w:val="2"/>
          <w:szCs w:val="2"/>
        </w:rPr>
      </w:pPr>
    </w:p>
    <w:p w14:paraId="5A7644B5" w14:textId="0636AA00" w:rsidR="001908EE" w:rsidRPr="001908EE" w:rsidRDefault="001908EE" w:rsidP="001908EE">
      <w:pPr>
        <w:rPr>
          <w:sz w:val="2"/>
          <w:szCs w:val="2"/>
        </w:rPr>
      </w:pPr>
    </w:p>
    <w:p w14:paraId="7A247818" w14:textId="64203677" w:rsidR="001908EE" w:rsidRPr="001908EE" w:rsidRDefault="001908EE" w:rsidP="001908EE">
      <w:pPr>
        <w:rPr>
          <w:sz w:val="2"/>
          <w:szCs w:val="2"/>
        </w:rPr>
      </w:pPr>
    </w:p>
    <w:p w14:paraId="42D655E9" w14:textId="33AAADF4" w:rsidR="001908EE" w:rsidRPr="001908EE" w:rsidRDefault="001908EE" w:rsidP="001908EE">
      <w:pPr>
        <w:rPr>
          <w:sz w:val="2"/>
          <w:szCs w:val="2"/>
        </w:rPr>
      </w:pPr>
    </w:p>
    <w:p w14:paraId="35E0291B" w14:textId="7395C4E0" w:rsidR="001908EE" w:rsidRPr="001908EE" w:rsidRDefault="001908EE" w:rsidP="001908EE">
      <w:pPr>
        <w:rPr>
          <w:sz w:val="2"/>
          <w:szCs w:val="2"/>
        </w:rPr>
      </w:pPr>
    </w:p>
    <w:p w14:paraId="53AEBDEF" w14:textId="71B95DB3" w:rsidR="001908EE" w:rsidRPr="001908EE" w:rsidRDefault="001908EE" w:rsidP="001908EE">
      <w:pPr>
        <w:rPr>
          <w:sz w:val="2"/>
          <w:szCs w:val="2"/>
        </w:rPr>
      </w:pPr>
    </w:p>
    <w:p w14:paraId="6F4CA119" w14:textId="69CD2CB2" w:rsidR="001908EE" w:rsidRPr="001908EE" w:rsidRDefault="001908EE" w:rsidP="001908EE">
      <w:pPr>
        <w:rPr>
          <w:sz w:val="2"/>
          <w:szCs w:val="2"/>
        </w:rPr>
      </w:pPr>
    </w:p>
    <w:p w14:paraId="7F38A92A" w14:textId="3BBE9DCE" w:rsidR="001908EE" w:rsidRPr="001908EE" w:rsidRDefault="001908EE" w:rsidP="001908EE">
      <w:pPr>
        <w:rPr>
          <w:sz w:val="2"/>
          <w:szCs w:val="2"/>
        </w:rPr>
      </w:pPr>
    </w:p>
    <w:p w14:paraId="1AB8B0E5" w14:textId="3A66F87D" w:rsidR="001908EE" w:rsidRPr="001908EE" w:rsidRDefault="001908EE" w:rsidP="001908EE">
      <w:pPr>
        <w:rPr>
          <w:sz w:val="2"/>
          <w:szCs w:val="2"/>
        </w:rPr>
      </w:pPr>
    </w:p>
    <w:p w14:paraId="1B57AF33" w14:textId="0DE8FE90" w:rsidR="001908EE" w:rsidRPr="001908EE" w:rsidRDefault="001908EE" w:rsidP="001908EE">
      <w:pPr>
        <w:rPr>
          <w:sz w:val="2"/>
          <w:szCs w:val="2"/>
        </w:rPr>
      </w:pPr>
    </w:p>
    <w:p w14:paraId="3E7A9548" w14:textId="7FBDC31E" w:rsidR="001908EE" w:rsidRPr="001908EE" w:rsidRDefault="001908EE" w:rsidP="001908EE">
      <w:pPr>
        <w:rPr>
          <w:sz w:val="2"/>
          <w:szCs w:val="2"/>
        </w:rPr>
      </w:pPr>
    </w:p>
    <w:p w14:paraId="2DF35F8B" w14:textId="6CA524E5" w:rsidR="001908EE" w:rsidRPr="001908EE" w:rsidRDefault="001908EE" w:rsidP="001908EE">
      <w:pPr>
        <w:rPr>
          <w:sz w:val="2"/>
          <w:szCs w:val="2"/>
        </w:rPr>
      </w:pPr>
    </w:p>
    <w:p w14:paraId="16855763" w14:textId="14761D8D" w:rsidR="001908EE" w:rsidRPr="001908EE" w:rsidRDefault="001908EE" w:rsidP="001908EE">
      <w:pPr>
        <w:rPr>
          <w:sz w:val="2"/>
          <w:szCs w:val="2"/>
        </w:rPr>
      </w:pPr>
    </w:p>
    <w:p w14:paraId="125860A0" w14:textId="637F88A7" w:rsidR="001908EE" w:rsidRPr="001908EE" w:rsidRDefault="001908EE" w:rsidP="001908EE">
      <w:pPr>
        <w:rPr>
          <w:sz w:val="2"/>
          <w:szCs w:val="2"/>
        </w:rPr>
      </w:pPr>
    </w:p>
    <w:p w14:paraId="2EAA6727" w14:textId="5A442001" w:rsidR="001908EE" w:rsidRPr="001908EE" w:rsidRDefault="001908EE" w:rsidP="001908EE">
      <w:pPr>
        <w:rPr>
          <w:sz w:val="2"/>
          <w:szCs w:val="2"/>
        </w:rPr>
      </w:pPr>
    </w:p>
    <w:p w14:paraId="028CA23B" w14:textId="68385912" w:rsidR="001908EE" w:rsidRPr="001908EE" w:rsidRDefault="001908EE" w:rsidP="001908EE">
      <w:pPr>
        <w:rPr>
          <w:sz w:val="2"/>
          <w:szCs w:val="2"/>
        </w:rPr>
      </w:pPr>
    </w:p>
    <w:p w14:paraId="54BDE4C0" w14:textId="13FD8919" w:rsidR="001908EE" w:rsidRPr="001908EE" w:rsidRDefault="001908EE" w:rsidP="001908EE">
      <w:pPr>
        <w:rPr>
          <w:sz w:val="2"/>
          <w:szCs w:val="2"/>
        </w:rPr>
      </w:pPr>
    </w:p>
    <w:p w14:paraId="0081346A" w14:textId="77C4800D" w:rsidR="001908EE" w:rsidRPr="001908EE" w:rsidRDefault="001908EE" w:rsidP="001908EE">
      <w:pPr>
        <w:rPr>
          <w:sz w:val="2"/>
          <w:szCs w:val="2"/>
        </w:rPr>
      </w:pPr>
    </w:p>
    <w:p w14:paraId="48715FBF" w14:textId="4072EC7E" w:rsidR="001908EE" w:rsidRPr="001908EE" w:rsidRDefault="001908EE" w:rsidP="001908EE">
      <w:pPr>
        <w:rPr>
          <w:sz w:val="2"/>
          <w:szCs w:val="2"/>
        </w:rPr>
      </w:pPr>
    </w:p>
    <w:p w14:paraId="13E769E7" w14:textId="2FD68B60" w:rsidR="001908EE" w:rsidRPr="001908EE" w:rsidRDefault="001908EE" w:rsidP="001908EE">
      <w:pPr>
        <w:rPr>
          <w:sz w:val="2"/>
          <w:szCs w:val="2"/>
        </w:rPr>
      </w:pPr>
    </w:p>
    <w:p w14:paraId="54ADAE27" w14:textId="25FEE490" w:rsidR="001908EE" w:rsidRPr="001908EE" w:rsidRDefault="001908EE" w:rsidP="001908EE">
      <w:pPr>
        <w:rPr>
          <w:sz w:val="2"/>
          <w:szCs w:val="2"/>
        </w:rPr>
      </w:pPr>
    </w:p>
    <w:p w14:paraId="3E932C59" w14:textId="2F19297A" w:rsidR="001908EE" w:rsidRPr="001908EE" w:rsidRDefault="001908EE" w:rsidP="001908EE">
      <w:pPr>
        <w:rPr>
          <w:sz w:val="2"/>
          <w:szCs w:val="2"/>
        </w:rPr>
      </w:pPr>
    </w:p>
    <w:p w14:paraId="7358EA4F" w14:textId="3521D35C" w:rsidR="001908EE" w:rsidRPr="001908EE" w:rsidRDefault="001908EE" w:rsidP="001908EE">
      <w:pPr>
        <w:rPr>
          <w:sz w:val="2"/>
          <w:szCs w:val="2"/>
        </w:rPr>
      </w:pPr>
    </w:p>
    <w:p w14:paraId="6DB6313B" w14:textId="018BA936" w:rsidR="001908EE" w:rsidRPr="001908EE" w:rsidRDefault="001908EE" w:rsidP="001908EE">
      <w:pPr>
        <w:rPr>
          <w:sz w:val="2"/>
          <w:szCs w:val="2"/>
        </w:rPr>
      </w:pPr>
    </w:p>
    <w:p w14:paraId="65E72AFF" w14:textId="7069632F" w:rsidR="001908EE" w:rsidRPr="001908EE" w:rsidRDefault="001908EE" w:rsidP="001908EE">
      <w:pPr>
        <w:rPr>
          <w:sz w:val="2"/>
          <w:szCs w:val="2"/>
        </w:rPr>
      </w:pPr>
    </w:p>
    <w:p w14:paraId="160EF29F" w14:textId="567E6AA5" w:rsidR="001908EE" w:rsidRPr="001908EE" w:rsidRDefault="001908EE" w:rsidP="001908EE">
      <w:pPr>
        <w:rPr>
          <w:sz w:val="2"/>
          <w:szCs w:val="2"/>
        </w:rPr>
      </w:pPr>
    </w:p>
    <w:p w14:paraId="4ACE0E36" w14:textId="5E041863" w:rsidR="001908EE" w:rsidRPr="001908EE" w:rsidRDefault="001908EE" w:rsidP="001908EE">
      <w:pPr>
        <w:rPr>
          <w:sz w:val="2"/>
          <w:szCs w:val="2"/>
        </w:rPr>
      </w:pPr>
    </w:p>
    <w:p w14:paraId="5E2887F2" w14:textId="53F44407" w:rsidR="001908EE" w:rsidRPr="001908EE" w:rsidRDefault="001908EE" w:rsidP="001908EE">
      <w:pPr>
        <w:rPr>
          <w:sz w:val="2"/>
          <w:szCs w:val="2"/>
        </w:rPr>
      </w:pPr>
    </w:p>
    <w:p w14:paraId="5CE296B6" w14:textId="7BBC999B" w:rsidR="001908EE" w:rsidRPr="001908EE" w:rsidRDefault="001908EE" w:rsidP="001908EE">
      <w:pPr>
        <w:rPr>
          <w:sz w:val="2"/>
          <w:szCs w:val="2"/>
        </w:rPr>
      </w:pPr>
    </w:p>
    <w:p w14:paraId="0D5DD92E" w14:textId="64617594" w:rsidR="001908EE" w:rsidRPr="001908EE" w:rsidRDefault="001908EE" w:rsidP="001908EE">
      <w:pPr>
        <w:rPr>
          <w:sz w:val="2"/>
          <w:szCs w:val="2"/>
        </w:rPr>
      </w:pPr>
    </w:p>
    <w:p w14:paraId="09E88DA1" w14:textId="398E0B51" w:rsidR="001908EE" w:rsidRPr="001908EE" w:rsidRDefault="001908EE" w:rsidP="001908EE">
      <w:pPr>
        <w:rPr>
          <w:sz w:val="2"/>
          <w:szCs w:val="2"/>
        </w:rPr>
      </w:pPr>
    </w:p>
    <w:p w14:paraId="1954F440" w14:textId="6B2AFC36" w:rsidR="001908EE" w:rsidRPr="001908EE" w:rsidRDefault="001908EE" w:rsidP="001908EE">
      <w:pPr>
        <w:rPr>
          <w:sz w:val="2"/>
          <w:szCs w:val="2"/>
        </w:rPr>
      </w:pPr>
    </w:p>
    <w:p w14:paraId="6B1A8FF6" w14:textId="7511C361" w:rsidR="001908EE" w:rsidRPr="001908EE" w:rsidRDefault="001908EE" w:rsidP="001908EE">
      <w:pPr>
        <w:rPr>
          <w:sz w:val="2"/>
          <w:szCs w:val="2"/>
        </w:rPr>
      </w:pPr>
    </w:p>
    <w:p w14:paraId="4581598C" w14:textId="0E552CB3" w:rsidR="001908EE" w:rsidRPr="001908EE" w:rsidRDefault="001908EE" w:rsidP="001908EE">
      <w:pPr>
        <w:rPr>
          <w:sz w:val="2"/>
          <w:szCs w:val="2"/>
        </w:rPr>
      </w:pPr>
    </w:p>
    <w:p w14:paraId="74A08486" w14:textId="4D08FD0B" w:rsidR="001908EE" w:rsidRPr="001908EE" w:rsidRDefault="001908EE" w:rsidP="001908EE">
      <w:pPr>
        <w:rPr>
          <w:sz w:val="2"/>
          <w:szCs w:val="2"/>
        </w:rPr>
      </w:pPr>
    </w:p>
    <w:p w14:paraId="6CE06C48" w14:textId="78A6E576" w:rsidR="001908EE" w:rsidRPr="001908EE" w:rsidRDefault="001908EE" w:rsidP="001908EE">
      <w:pPr>
        <w:rPr>
          <w:sz w:val="2"/>
          <w:szCs w:val="2"/>
        </w:rPr>
      </w:pPr>
    </w:p>
    <w:p w14:paraId="35BDE1DE" w14:textId="508EE12E" w:rsidR="001908EE" w:rsidRPr="001908EE" w:rsidRDefault="001908EE" w:rsidP="001908EE">
      <w:pPr>
        <w:rPr>
          <w:sz w:val="2"/>
          <w:szCs w:val="2"/>
        </w:rPr>
      </w:pPr>
    </w:p>
    <w:p w14:paraId="14619242" w14:textId="7E349AB5" w:rsidR="001908EE" w:rsidRPr="001908EE" w:rsidRDefault="001908EE" w:rsidP="001908EE">
      <w:pPr>
        <w:rPr>
          <w:sz w:val="2"/>
          <w:szCs w:val="2"/>
        </w:rPr>
      </w:pPr>
    </w:p>
    <w:p w14:paraId="431FFC74" w14:textId="3D24BACB" w:rsidR="001908EE" w:rsidRPr="001908EE" w:rsidRDefault="001908EE" w:rsidP="001908EE">
      <w:pPr>
        <w:rPr>
          <w:sz w:val="2"/>
          <w:szCs w:val="2"/>
        </w:rPr>
      </w:pPr>
    </w:p>
    <w:p w14:paraId="451ED09E" w14:textId="4A361331" w:rsidR="001908EE" w:rsidRPr="001908EE" w:rsidRDefault="001908EE" w:rsidP="001908EE">
      <w:pPr>
        <w:rPr>
          <w:sz w:val="2"/>
          <w:szCs w:val="2"/>
        </w:rPr>
      </w:pPr>
    </w:p>
    <w:p w14:paraId="178B17D2" w14:textId="4E1D7EAC" w:rsidR="001908EE" w:rsidRPr="001908EE" w:rsidRDefault="001908EE" w:rsidP="001908EE">
      <w:pPr>
        <w:rPr>
          <w:sz w:val="2"/>
          <w:szCs w:val="2"/>
        </w:rPr>
      </w:pPr>
    </w:p>
    <w:p w14:paraId="5C916CD7" w14:textId="52096492" w:rsidR="001908EE" w:rsidRPr="001908EE" w:rsidRDefault="001908EE" w:rsidP="001908EE">
      <w:pPr>
        <w:rPr>
          <w:sz w:val="2"/>
          <w:szCs w:val="2"/>
        </w:rPr>
      </w:pPr>
    </w:p>
    <w:p w14:paraId="4D642787" w14:textId="164D54DD" w:rsidR="001908EE" w:rsidRPr="001908EE" w:rsidRDefault="001908EE" w:rsidP="001908EE">
      <w:pPr>
        <w:rPr>
          <w:sz w:val="2"/>
          <w:szCs w:val="2"/>
        </w:rPr>
      </w:pPr>
    </w:p>
    <w:p w14:paraId="2FBD6E90" w14:textId="114760B5" w:rsidR="001908EE" w:rsidRPr="001908EE" w:rsidRDefault="001908EE" w:rsidP="001908EE">
      <w:pPr>
        <w:rPr>
          <w:sz w:val="2"/>
          <w:szCs w:val="2"/>
        </w:rPr>
      </w:pPr>
    </w:p>
    <w:p w14:paraId="7A55C3C9" w14:textId="4744F386" w:rsidR="001908EE" w:rsidRPr="001908EE" w:rsidRDefault="001908EE" w:rsidP="001908EE">
      <w:pPr>
        <w:rPr>
          <w:sz w:val="2"/>
          <w:szCs w:val="2"/>
        </w:rPr>
      </w:pPr>
    </w:p>
    <w:p w14:paraId="3B3F3F1C" w14:textId="0464F070" w:rsidR="001908EE" w:rsidRPr="001908EE" w:rsidRDefault="001908EE" w:rsidP="001908EE">
      <w:pPr>
        <w:rPr>
          <w:sz w:val="2"/>
          <w:szCs w:val="2"/>
        </w:rPr>
      </w:pPr>
    </w:p>
    <w:p w14:paraId="2F68B54E" w14:textId="5F004926" w:rsidR="001908EE" w:rsidRPr="001908EE" w:rsidRDefault="001908EE" w:rsidP="001908EE">
      <w:pPr>
        <w:rPr>
          <w:sz w:val="2"/>
          <w:szCs w:val="2"/>
        </w:rPr>
      </w:pPr>
    </w:p>
    <w:p w14:paraId="29033283" w14:textId="7AB5A128" w:rsidR="001908EE" w:rsidRPr="001908EE" w:rsidRDefault="001908EE" w:rsidP="001908EE">
      <w:pPr>
        <w:rPr>
          <w:sz w:val="2"/>
          <w:szCs w:val="2"/>
        </w:rPr>
      </w:pPr>
    </w:p>
    <w:p w14:paraId="24F46602" w14:textId="4EFA128C" w:rsidR="001908EE" w:rsidRPr="001908EE" w:rsidRDefault="001908EE" w:rsidP="001908EE">
      <w:pPr>
        <w:rPr>
          <w:sz w:val="2"/>
          <w:szCs w:val="2"/>
        </w:rPr>
      </w:pPr>
    </w:p>
    <w:p w14:paraId="6AA66B0F" w14:textId="0D66155D" w:rsidR="001908EE" w:rsidRPr="001908EE" w:rsidRDefault="001908EE" w:rsidP="001908EE">
      <w:pPr>
        <w:rPr>
          <w:sz w:val="2"/>
          <w:szCs w:val="2"/>
        </w:rPr>
      </w:pPr>
    </w:p>
    <w:p w14:paraId="204E4E61" w14:textId="77219E8D" w:rsidR="001908EE" w:rsidRPr="001908EE" w:rsidRDefault="001908EE" w:rsidP="001908EE">
      <w:pPr>
        <w:rPr>
          <w:sz w:val="2"/>
          <w:szCs w:val="2"/>
        </w:rPr>
      </w:pPr>
    </w:p>
    <w:p w14:paraId="5FCC73B8" w14:textId="41803448" w:rsidR="001908EE" w:rsidRPr="001908EE" w:rsidRDefault="001908EE" w:rsidP="001908EE">
      <w:pPr>
        <w:rPr>
          <w:sz w:val="2"/>
          <w:szCs w:val="2"/>
        </w:rPr>
      </w:pPr>
    </w:p>
    <w:p w14:paraId="6E629135" w14:textId="5669A367" w:rsidR="001908EE" w:rsidRPr="001908EE" w:rsidRDefault="001908EE" w:rsidP="001908EE">
      <w:pPr>
        <w:rPr>
          <w:sz w:val="2"/>
          <w:szCs w:val="2"/>
        </w:rPr>
      </w:pPr>
    </w:p>
    <w:p w14:paraId="2DAE77B7" w14:textId="19338465" w:rsidR="001908EE" w:rsidRPr="001908EE" w:rsidRDefault="001908EE" w:rsidP="001908EE">
      <w:pPr>
        <w:rPr>
          <w:sz w:val="2"/>
          <w:szCs w:val="2"/>
        </w:rPr>
      </w:pPr>
    </w:p>
    <w:p w14:paraId="686AD328" w14:textId="653395C6" w:rsidR="001908EE" w:rsidRPr="001908EE" w:rsidRDefault="001908EE" w:rsidP="001908EE">
      <w:pPr>
        <w:rPr>
          <w:sz w:val="2"/>
          <w:szCs w:val="2"/>
        </w:rPr>
      </w:pPr>
    </w:p>
    <w:p w14:paraId="0705AA85" w14:textId="7F6B5EC5" w:rsidR="001908EE" w:rsidRPr="001908EE" w:rsidRDefault="001908EE" w:rsidP="001908EE">
      <w:pPr>
        <w:rPr>
          <w:sz w:val="2"/>
          <w:szCs w:val="2"/>
        </w:rPr>
      </w:pPr>
    </w:p>
    <w:p w14:paraId="551F9D15" w14:textId="38DA0FA9" w:rsidR="001908EE" w:rsidRPr="001908EE" w:rsidRDefault="001908EE" w:rsidP="001908EE">
      <w:pPr>
        <w:rPr>
          <w:sz w:val="2"/>
          <w:szCs w:val="2"/>
        </w:rPr>
      </w:pPr>
    </w:p>
    <w:p w14:paraId="2097A8DA" w14:textId="75358098" w:rsidR="001908EE" w:rsidRPr="001908EE" w:rsidRDefault="001908EE" w:rsidP="001908EE">
      <w:pPr>
        <w:rPr>
          <w:sz w:val="2"/>
          <w:szCs w:val="2"/>
        </w:rPr>
      </w:pPr>
    </w:p>
    <w:p w14:paraId="20933969" w14:textId="4B0E4417" w:rsidR="001908EE" w:rsidRPr="001908EE" w:rsidRDefault="001908EE" w:rsidP="001908EE">
      <w:pPr>
        <w:rPr>
          <w:sz w:val="2"/>
          <w:szCs w:val="2"/>
        </w:rPr>
      </w:pPr>
    </w:p>
    <w:p w14:paraId="7D57031D" w14:textId="0E1F6ACC" w:rsidR="001908EE" w:rsidRPr="001908EE" w:rsidRDefault="001908EE" w:rsidP="001908EE">
      <w:pPr>
        <w:rPr>
          <w:sz w:val="2"/>
          <w:szCs w:val="2"/>
        </w:rPr>
      </w:pPr>
    </w:p>
    <w:p w14:paraId="6650BFF1" w14:textId="42E0645B" w:rsidR="001908EE" w:rsidRPr="001908EE" w:rsidRDefault="001908EE" w:rsidP="001908EE">
      <w:pPr>
        <w:rPr>
          <w:sz w:val="2"/>
          <w:szCs w:val="2"/>
        </w:rPr>
      </w:pPr>
    </w:p>
    <w:p w14:paraId="3576CECD" w14:textId="29E85CD9" w:rsidR="001908EE" w:rsidRPr="001908EE" w:rsidRDefault="001908EE" w:rsidP="001908EE">
      <w:pPr>
        <w:rPr>
          <w:sz w:val="2"/>
          <w:szCs w:val="2"/>
        </w:rPr>
      </w:pPr>
    </w:p>
    <w:p w14:paraId="523ECA85" w14:textId="4DEC3A6A" w:rsidR="001908EE" w:rsidRPr="001908EE" w:rsidRDefault="001908EE" w:rsidP="001908EE">
      <w:pPr>
        <w:rPr>
          <w:sz w:val="2"/>
          <w:szCs w:val="2"/>
        </w:rPr>
      </w:pPr>
    </w:p>
    <w:p w14:paraId="7A89D623" w14:textId="14E8F08F" w:rsidR="001908EE" w:rsidRPr="001908EE" w:rsidRDefault="001908EE" w:rsidP="001908EE">
      <w:pPr>
        <w:rPr>
          <w:sz w:val="2"/>
          <w:szCs w:val="2"/>
        </w:rPr>
      </w:pPr>
    </w:p>
    <w:p w14:paraId="47614A88" w14:textId="7A75202A" w:rsidR="001908EE" w:rsidRPr="001908EE" w:rsidRDefault="001908EE" w:rsidP="001908EE">
      <w:pPr>
        <w:rPr>
          <w:sz w:val="2"/>
          <w:szCs w:val="2"/>
        </w:rPr>
      </w:pPr>
    </w:p>
    <w:p w14:paraId="7A5FE683" w14:textId="4C1B2826" w:rsidR="001908EE" w:rsidRPr="001908EE" w:rsidRDefault="001908EE" w:rsidP="001908EE">
      <w:pPr>
        <w:rPr>
          <w:sz w:val="2"/>
          <w:szCs w:val="2"/>
        </w:rPr>
      </w:pPr>
    </w:p>
    <w:p w14:paraId="48E01DAF" w14:textId="58DFA148" w:rsidR="001908EE" w:rsidRPr="001908EE" w:rsidRDefault="001908EE" w:rsidP="001908EE">
      <w:pPr>
        <w:rPr>
          <w:sz w:val="2"/>
          <w:szCs w:val="2"/>
        </w:rPr>
      </w:pPr>
    </w:p>
    <w:p w14:paraId="163B37C7" w14:textId="78D780FE" w:rsidR="001908EE" w:rsidRPr="001908EE" w:rsidRDefault="001908EE" w:rsidP="001908EE">
      <w:pPr>
        <w:rPr>
          <w:sz w:val="2"/>
          <w:szCs w:val="2"/>
        </w:rPr>
      </w:pPr>
    </w:p>
    <w:p w14:paraId="7E7C76D9" w14:textId="07E8564D" w:rsidR="001908EE" w:rsidRPr="001908EE" w:rsidRDefault="001908EE" w:rsidP="001908EE">
      <w:pPr>
        <w:rPr>
          <w:sz w:val="2"/>
          <w:szCs w:val="2"/>
        </w:rPr>
      </w:pPr>
    </w:p>
    <w:p w14:paraId="77437800" w14:textId="725F8265" w:rsidR="001908EE" w:rsidRPr="001908EE" w:rsidRDefault="001908EE" w:rsidP="001908EE">
      <w:pPr>
        <w:rPr>
          <w:sz w:val="2"/>
          <w:szCs w:val="2"/>
        </w:rPr>
      </w:pPr>
    </w:p>
    <w:p w14:paraId="551A5A32" w14:textId="6F031397" w:rsidR="001908EE" w:rsidRPr="001908EE" w:rsidRDefault="001908EE" w:rsidP="001908EE">
      <w:pPr>
        <w:rPr>
          <w:sz w:val="2"/>
          <w:szCs w:val="2"/>
        </w:rPr>
      </w:pPr>
    </w:p>
    <w:p w14:paraId="6413897B" w14:textId="5C8E16D0" w:rsidR="001908EE" w:rsidRPr="001908EE" w:rsidRDefault="001908EE" w:rsidP="001908EE">
      <w:pPr>
        <w:rPr>
          <w:sz w:val="2"/>
          <w:szCs w:val="2"/>
        </w:rPr>
      </w:pPr>
    </w:p>
    <w:p w14:paraId="520E0F50" w14:textId="006E6388" w:rsidR="001908EE" w:rsidRPr="001908EE" w:rsidRDefault="001908EE" w:rsidP="001908EE">
      <w:pPr>
        <w:rPr>
          <w:sz w:val="2"/>
          <w:szCs w:val="2"/>
        </w:rPr>
      </w:pPr>
    </w:p>
    <w:p w14:paraId="25ED085D" w14:textId="116694DB" w:rsidR="001908EE" w:rsidRPr="001908EE" w:rsidRDefault="001908EE" w:rsidP="001908EE">
      <w:pPr>
        <w:rPr>
          <w:sz w:val="2"/>
          <w:szCs w:val="2"/>
        </w:rPr>
      </w:pPr>
    </w:p>
    <w:p w14:paraId="276955F6" w14:textId="0F1389A3" w:rsidR="001908EE" w:rsidRPr="001908EE" w:rsidRDefault="001908EE" w:rsidP="001908EE">
      <w:pPr>
        <w:rPr>
          <w:sz w:val="2"/>
          <w:szCs w:val="2"/>
        </w:rPr>
      </w:pPr>
    </w:p>
    <w:p w14:paraId="7B93E414" w14:textId="73A1BBC0" w:rsidR="001908EE" w:rsidRPr="001908EE" w:rsidRDefault="001908EE" w:rsidP="001908EE">
      <w:pPr>
        <w:rPr>
          <w:sz w:val="2"/>
          <w:szCs w:val="2"/>
        </w:rPr>
      </w:pPr>
    </w:p>
    <w:p w14:paraId="1EACAD50" w14:textId="61819394" w:rsidR="001908EE" w:rsidRPr="001908EE" w:rsidRDefault="001908EE" w:rsidP="001908EE">
      <w:pPr>
        <w:rPr>
          <w:sz w:val="2"/>
          <w:szCs w:val="2"/>
        </w:rPr>
      </w:pPr>
    </w:p>
    <w:p w14:paraId="4307737A" w14:textId="0FE5D994" w:rsidR="001908EE" w:rsidRPr="001908EE" w:rsidRDefault="001908EE" w:rsidP="001908EE">
      <w:pPr>
        <w:rPr>
          <w:sz w:val="2"/>
          <w:szCs w:val="2"/>
        </w:rPr>
      </w:pPr>
    </w:p>
    <w:p w14:paraId="7FD8B676" w14:textId="37DCD9CF" w:rsidR="001908EE" w:rsidRPr="001908EE" w:rsidRDefault="001908EE" w:rsidP="001908EE">
      <w:pPr>
        <w:rPr>
          <w:sz w:val="2"/>
          <w:szCs w:val="2"/>
        </w:rPr>
      </w:pPr>
    </w:p>
    <w:p w14:paraId="2E9CA74D" w14:textId="4ACB0B4A" w:rsidR="001908EE" w:rsidRPr="001908EE" w:rsidRDefault="001908EE" w:rsidP="001908EE">
      <w:pPr>
        <w:rPr>
          <w:sz w:val="2"/>
          <w:szCs w:val="2"/>
        </w:rPr>
      </w:pPr>
    </w:p>
    <w:p w14:paraId="6A7CF94F" w14:textId="57754D53" w:rsidR="001908EE" w:rsidRPr="001908EE" w:rsidRDefault="001908EE" w:rsidP="001908EE">
      <w:pPr>
        <w:rPr>
          <w:sz w:val="2"/>
          <w:szCs w:val="2"/>
        </w:rPr>
      </w:pPr>
    </w:p>
    <w:p w14:paraId="4A244C22" w14:textId="6D898C2A" w:rsidR="001908EE" w:rsidRPr="001908EE" w:rsidRDefault="001908EE" w:rsidP="001908EE">
      <w:pPr>
        <w:rPr>
          <w:sz w:val="2"/>
          <w:szCs w:val="2"/>
        </w:rPr>
      </w:pPr>
    </w:p>
    <w:p w14:paraId="50D322F7" w14:textId="4EF1335F" w:rsidR="001908EE" w:rsidRPr="001908EE" w:rsidRDefault="001908EE" w:rsidP="001908EE">
      <w:pPr>
        <w:rPr>
          <w:sz w:val="2"/>
          <w:szCs w:val="2"/>
        </w:rPr>
      </w:pPr>
    </w:p>
    <w:p w14:paraId="164CB4F5" w14:textId="17C6CEA2" w:rsidR="001908EE" w:rsidRPr="001908EE" w:rsidRDefault="001908EE" w:rsidP="001908EE">
      <w:pPr>
        <w:rPr>
          <w:sz w:val="2"/>
          <w:szCs w:val="2"/>
        </w:rPr>
      </w:pPr>
    </w:p>
    <w:p w14:paraId="40F1D619" w14:textId="18AF4E3B" w:rsidR="001908EE" w:rsidRPr="001908EE" w:rsidRDefault="001908EE" w:rsidP="001908EE">
      <w:pPr>
        <w:rPr>
          <w:sz w:val="2"/>
          <w:szCs w:val="2"/>
        </w:rPr>
      </w:pPr>
    </w:p>
    <w:p w14:paraId="1858FC69" w14:textId="28D80CDB" w:rsidR="001908EE" w:rsidRPr="001908EE" w:rsidRDefault="001908EE" w:rsidP="001908EE">
      <w:pPr>
        <w:rPr>
          <w:sz w:val="2"/>
          <w:szCs w:val="2"/>
        </w:rPr>
      </w:pPr>
    </w:p>
    <w:p w14:paraId="0371F6B1" w14:textId="4611A291" w:rsidR="001908EE" w:rsidRPr="001908EE" w:rsidRDefault="001908EE" w:rsidP="001908EE">
      <w:pPr>
        <w:rPr>
          <w:sz w:val="2"/>
          <w:szCs w:val="2"/>
        </w:rPr>
      </w:pPr>
    </w:p>
    <w:p w14:paraId="2D966C58" w14:textId="7EC7335F" w:rsidR="001908EE" w:rsidRPr="001908EE" w:rsidRDefault="001908EE" w:rsidP="001908EE">
      <w:pPr>
        <w:rPr>
          <w:sz w:val="2"/>
          <w:szCs w:val="2"/>
        </w:rPr>
      </w:pPr>
    </w:p>
    <w:p w14:paraId="3B0AC7B0" w14:textId="279B6E4D" w:rsidR="001908EE" w:rsidRPr="001908EE" w:rsidRDefault="001908EE" w:rsidP="001908EE">
      <w:pPr>
        <w:rPr>
          <w:sz w:val="2"/>
          <w:szCs w:val="2"/>
        </w:rPr>
      </w:pPr>
    </w:p>
    <w:p w14:paraId="10E33EC4" w14:textId="78EBA0EB" w:rsidR="001908EE" w:rsidRPr="001908EE" w:rsidRDefault="001908EE" w:rsidP="001908EE">
      <w:pPr>
        <w:rPr>
          <w:sz w:val="2"/>
          <w:szCs w:val="2"/>
        </w:rPr>
      </w:pPr>
    </w:p>
    <w:p w14:paraId="02894EA9" w14:textId="689B6376" w:rsidR="001908EE" w:rsidRPr="001908EE" w:rsidRDefault="001908EE" w:rsidP="001908EE">
      <w:pPr>
        <w:rPr>
          <w:sz w:val="2"/>
          <w:szCs w:val="2"/>
        </w:rPr>
      </w:pPr>
    </w:p>
    <w:p w14:paraId="2C439D4F" w14:textId="38F69859" w:rsidR="001908EE" w:rsidRPr="001908EE" w:rsidRDefault="001908EE" w:rsidP="001908EE">
      <w:pPr>
        <w:rPr>
          <w:sz w:val="2"/>
          <w:szCs w:val="2"/>
        </w:rPr>
      </w:pPr>
    </w:p>
    <w:p w14:paraId="673F4E18" w14:textId="02A3DEAA" w:rsidR="001908EE" w:rsidRPr="001908EE" w:rsidRDefault="001908EE" w:rsidP="001908EE">
      <w:pPr>
        <w:rPr>
          <w:sz w:val="2"/>
          <w:szCs w:val="2"/>
        </w:rPr>
      </w:pPr>
    </w:p>
    <w:p w14:paraId="63A1E178" w14:textId="54539DE6" w:rsidR="001908EE" w:rsidRPr="001908EE" w:rsidRDefault="001908EE" w:rsidP="001908EE">
      <w:pPr>
        <w:rPr>
          <w:sz w:val="2"/>
          <w:szCs w:val="2"/>
        </w:rPr>
      </w:pPr>
    </w:p>
    <w:p w14:paraId="26DD6137" w14:textId="15E73A99" w:rsidR="001908EE" w:rsidRPr="001908EE" w:rsidRDefault="001908EE" w:rsidP="001908EE">
      <w:pPr>
        <w:rPr>
          <w:sz w:val="2"/>
          <w:szCs w:val="2"/>
        </w:rPr>
      </w:pPr>
    </w:p>
    <w:p w14:paraId="62BFBB39" w14:textId="707E6A06" w:rsidR="001908EE" w:rsidRPr="001908EE" w:rsidRDefault="001908EE" w:rsidP="001908EE">
      <w:pPr>
        <w:rPr>
          <w:sz w:val="2"/>
          <w:szCs w:val="2"/>
        </w:rPr>
      </w:pPr>
    </w:p>
    <w:p w14:paraId="3CB64CBC" w14:textId="38AA9925" w:rsidR="001908EE" w:rsidRPr="001908EE" w:rsidRDefault="001908EE" w:rsidP="001908EE">
      <w:pPr>
        <w:rPr>
          <w:sz w:val="2"/>
          <w:szCs w:val="2"/>
        </w:rPr>
      </w:pPr>
    </w:p>
    <w:p w14:paraId="03C1F9E9" w14:textId="439D0E7A" w:rsidR="001908EE" w:rsidRPr="001908EE" w:rsidRDefault="001908EE" w:rsidP="001908EE">
      <w:pPr>
        <w:rPr>
          <w:sz w:val="2"/>
          <w:szCs w:val="2"/>
        </w:rPr>
      </w:pPr>
    </w:p>
    <w:p w14:paraId="7B4125F3" w14:textId="0D59CDFF" w:rsidR="001908EE" w:rsidRPr="001908EE" w:rsidRDefault="001908EE" w:rsidP="001908EE">
      <w:pPr>
        <w:rPr>
          <w:sz w:val="2"/>
          <w:szCs w:val="2"/>
        </w:rPr>
      </w:pPr>
    </w:p>
    <w:p w14:paraId="494066B5" w14:textId="46B11B00" w:rsidR="001908EE" w:rsidRPr="001908EE" w:rsidRDefault="001908EE" w:rsidP="001908EE">
      <w:pPr>
        <w:rPr>
          <w:sz w:val="2"/>
          <w:szCs w:val="2"/>
        </w:rPr>
      </w:pPr>
    </w:p>
    <w:p w14:paraId="1365A266" w14:textId="3D13DCE6" w:rsidR="001908EE" w:rsidRPr="001908EE" w:rsidRDefault="001908EE" w:rsidP="001908EE">
      <w:pPr>
        <w:rPr>
          <w:sz w:val="2"/>
          <w:szCs w:val="2"/>
        </w:rPr>
      </w:pPr>
    </w:p>
    <w:p w14:paraId="3E0E4616" w14:textId="44A38E5D" w:rsidR="001908EE" w:rsidRPr="001908EE" w:rsidRDefault="001908EE" w:rsidP="001908EE">
      <w:pPr>
        <w:rPr>
          <w:sz w:val="2"/>
          <w:szCs w:val="2"/>
        </w:rPr>
      </w:pPr>
    </w:p>
    <w:p w14:paraId="51994D7E" w14:textId="013EAE19" w:rsidR="001908EE" w:rsidRPr="001908EE" w:rsidRDefault="001908EE" w:rsidP="001908EE">
      <w:pPr>
        <w:rPr>
          <w:sz w:val="2"/>
          <w:szCs w:val="2"/>
        </w:rPr>
      </w:pPr>
    </w:p>
    <w:p w14:paraId="5CA9A7F5" w14:textId="739D48A7" w:rsidR="001908EE" w:rsidRPr="001908EE" w:rsidRDefault="001908EE" w:rsidP="001908EE">
      <w:pPr>
        <w:rPr>
          <w:sz w:val="2"/>
          <w:szCs w:val="2"/>
        </w:rPr>
      </w:pPr>
    </w:p>
    <w:p w14:paraId="73F9347D" w14:textId="3A5F8922" w:rsidR="001908EE" w:rsidRPr="001908EE" w:rsidRDefault="001908EE" w:rsidP="001908EE">
      <w:pPr>
        <w:rPr>
          <w:sz w:val="2"/>
          <w:szCs w:val="2"/>
        </w:rPr>
      </w:pPr>
    </w:p>
    <w:p w14:paraId="7E1CC294" w14:textId="306190D1" w:rsidR="001908EE" w:rsidRPr="001908EE" w:rsidRDefault="001908EE" w:rsidP="001908EE">
      <w:pPr>
        <w:rPr>
          <w:sz w:val="2"/>
          <w:szCs w:val="2"/>
        </w:rPr>
      </w:pPr>
    </w:p>
    <w:p w14:paraId="29FD6EE1" w14:textId="7A93761E" w:rsidR="001908EE" w:rsidRPr="001908EE" w:rsidRDefault="001908EE" w:rsidP="001908EE">
      <w:pPr>
        <w:rPr>
          <w:sz w:val="2"/>
          <w:szCs w:val="2"/>
        </w:rPr>
      </w:pPr>
    </w:p>
    <w:p w14:paraId="06274893" w14:textId="2C17E3A1" w:rsidR="001908EE" w:rsidRPr="001908EE" w:rsidRDefault="001908EE" w:rsidP="001908EE">
      <w:pPr>
        <w:rPr>
          <w:sz w:val="2"/>
          <w:szCs w:val="2"/>
        </w:rPr>
      </w:pPr>
    </w:p>
    <w:p w14:paraId="2B84621E" w14:textId="10B4EF72" w:rsidR="001908EE" w:rsidRPr="001908EE" w:rsidRDefault="001908EE" w:rsidP="001908EE">
      <w:pPr>
        <w:rPr>
          <w:sz w:val="2"/>
          <w:szCs w:val="2"/>
        </w:rPr>
      </w:pPr>
    </w:p>
    <w:p w14:paraId="08529407" w14:textId="63057914" w:rsidR="001908EE" w:rsidRPr="001908EE" w:rsidRDefault="001908EE" w:rsidP="001908EE">
      <w:pPr>
        <w:rPr>
          <w:sz w:val="2"/>
          <w:szCs w:val="2"/>
        </w:rPr>
      </w:pPr>
    </w:p>
    <w:p w14:paraId="6402D85E" w14:textId="5C3381C3" w:rsidR="001908EE" w:rsidRPr="001908EE" w:rsidRDefault="001908EE" w:rsidP="001908EE">
      <w:pPr>
        <w:rPr>
          <w:sz w:val="2"/>
          <w:szCs w:val="2"/>
        </w:rPr>
      </w:pPr>
    </w:p>
    <w:p w14:paraId="3F05FA18" w14:textId="635845E8" w:rsidR="001908EE" w:rsidRPr="001908EE" w:rsidRDefault="001908EE" w:rsidP="001908EE">
      <w:pPr>
        <w:rPr>
          <w:sz w:val="2"/>
          <w:szCs w:val="2"/>
        </w:rPr>
      </w:pPr>
    </w:p>
    <w:p w14:paraId="4C7EB14B" w14:textId="3364662F" w:rsidR="001908EE" w:rsidRPr="001908EE" w:rsidRDefault="001908EE" w:rsidP="001908EE">
      <w:pPr>
        <w:rPr>
          <w:sz w:val="2"/>
          <w:szCs w:val="2"/>
        </w:rPr>
      </w:pPr>
    </w:p>
    <w:p w14:paraId="2DB0EE0B" w14:textId="77A8F515" w:rsidR="001908EE" w:rsidRPr="001908EE" w:rsidRDefault="001908EE" w:rsidP="001908EE">
      <w:pPr>
        <w:rPr>
          <w:sz w:val="2"/>
          <w:szCs w:val="2"/>
        </w:rPr>
      </w:pPr>
    </w:p>
    <w:p w14:paraId="27CF25B6" w14:textId="50E66CFD" w:rsidR="001908EE" w:rsidRPr="001908EE" w:rsidRDefault="001908EE" w:rsidP="001908EE">
      <w:pPr>
        <w:rPr>
          <w:sz w:val="2"/>
          <w:szCs w:val="2"/>
        </w:rPr>
      </w:pPr>
    </w:p>
    <w:p w14:paraId="32F016C1" w14:textId="3FA5B2B8" w:rsidR="001908EE" w:rsidRPr="001908EE" w:rsidRDefault="001908EE" w:rsidP="001908EE">
      <w:pPr>
        <w:rPr>
          <w:sz w:val="2"/>
          <w:szCs w:val="2"/>
        </w:rPr>
      </w:pPr>
    </w:p>
    <w:p w14:paraId="52C6170E" w14:textId="146F689A" w:rsidR="001908EE" w:rsidRPr="001908EE" w:rsidRDefault="001908EE" w:rsidP="001908EE">
      <w:pPr>
        <w:rPr>
          <w:sz w:val="2"/>
          <w:szCs w:val="2"/>
        </w:rPr>
      </w:pPr>
    </w:p>
    <w:p w14:paraId="110CA0BC" w14:textId="2C7EF609" w:rsidR="001908EE" w:rsidRPr="001908EE" w:rsidRDefault="001908EE" w:rsidP="001908EE">
      <w:pPr>
        <w:rPr>
          <w:sz w:val="2"/>
          <w:szCs w:val="2"/>
        </w:rPr>
      </w:pPr>
    </w:p>
    <w:p w14:paraId="1DB1716B" w14:textId="3B58C78D" w:rsidR="001908EE" w:rsidRPr="001908EE" w:rsidRDefault="001908EE" w:rsidP="001908EE">
      <w:pPr>
        <w:rPr>
          <w:sz w:val="2"/>
          <w:szCs w:val="2"/>
        </w:rPr>
      </w:pPr>
    </w:p>
    <w:p w14:paraId="57EC301B" w14:textId="1AFE6B61" w:rsidR="001908EE" w:rsidRPr="001908EE" w:rsidRDefault="001908EE" w:rsidP="001908EE">
      <w:pPr>
        <w:rPr>
          <w:sz w:val="2"/>
          <w:szCs w:val="2"/>
        </w:rPr>
      </w:pPr>
    </w:p>
    <w:p w14:paraId="2D6A2D79" w14:textId="5D5F4E80" w:rsidR="001908EE" w:rsidRPr="001908EE" w:rsidRDefault="001908EE" w:rsidP="001908EE">
      <w:pPr>
        <w:rPr>
          <w:sz w:val="2"/>
          <w:szCs w:val="2"/>
        </w:rPr>
      </w:pPr>
    </w:p>
    <w:p w14:paraId="2C5372A5" w14:textId="1861FE3C" w:rsidR="001908EE" w:rsidRPr="001908EE" w:rsidRDefault="001908EE" w:rsidP="001908EE">
      <w:pPr>
        <w:rPr>
          <w:sz w:val="2"/>
          <w:szCs w:val="2"/>
        </w:rPr>
      </w:pPr>
    </w:p>
    <w:p w14:paraId="0262F28E" w14:textId="28FFF240" w:rsidR="001908EE" w:rsidRPr="001908EE" w:rsidRDefault="001908EE" w:rsidP="001908EE">
      <w:pPr>
        <w:rPr>
          <w:sz w:val="2"/>
          <w:szCs w:val="2"/>
        </w:rPr>
      </w:pPr>
    </w:p>
    <w:p w14:paraId="7DFD51B9" w14:textId="7A351A31" w:rsidR="001908EE" w:rsidRPr="001908EE" w:rsidRDefault="001908EE" w:rsidP="001908EE">
      <w:pPr>
        <w:rPr>
          <w:sz w:val="2"/>
          <w:szCs w:val="2"/>
        </w:rPr>
      </w:pPr>
    </w:p>
    <w:p w14:paraId="623AD0E5" w14:textId="056CCE37" w:rsidR="001908EE" w:rsidRPr="001908EE" w:rsidRDefault="001908EE" w:rsidP="001908EE">
      <w:pPr>
        <w:rPr>
          <w:sz w:val="2"/>
          <w:szCs w:val="2"/>
        </w:rPr>
      </w:pPr>
    </w:p>
    <w:p w14:paraId="3A2FD279" w14:textId="57AA322A" w:rsidR="001908EE" w:rsidRPr="001908EE" w:rsidRDefault="001908EE" w:rsidP="001908EE">
      <w:pPr>
        <w:rPr>
          <w:sz w:val="2"/>
          <w:szCs w:val="2"/>
        </w:rPr>
      </w:pPr>
    </w:p>
    <w:p w14:paraId="375356AA" w14:textId="133096B2" w:rsidR="001908EE" w:rsidRDefault="001908EE" w:rsidP="001908EE">
      <w:pPr>
        <w:rPr>
          <w:sz w:val="2"/>
          <w:szCs w:val="2"/>
        </w:rPr>
      </w:pPr>
    </w:p>
    <w:p w14:paraId="4A11E376" w14:textId="2B4FF392" w:rsidR="001908EE" w:rsidRPr="001908EE" w:rsidRDefault="001908EE" w:rsidP="001908EE">
      <w:pPr>
        <w:rPr>
          <w:sz w:val="2"/>
          <w:szCs w:val="2"/>
        </w:rPr>
      </w:pPr>
    </w:p>
    <w:p w14:paraId="353FE961" w14:textId="6FE8F0B2" w:rsidR="001908EE" w:rsidRPr="001908EE" w:rsidRDefault="001908EE" w:rsidP="001908EE">
      <w:pPr>
        <w:rPr>
          <w:sz w:val="2"/>
          <w:szCs w:val="2"/>
        </w:rPr>
      </w:pPr>
    </w:p>
    <w:p w14:paraId="5666E149" w14:textId="43DD9AD7" w:rsidR="001908EE" w:rsidRPr="001908EE" w:rsidRDefault="001908EE" w:rsidP="001908EE">
      <w:pPr>
        <w:rPr>
          <w:sz w:val="2"/>
          <w:szCs w:val="2"/>
        </w:rPr>
      </w:pPr>
    </w:p>
    <w:p w14:paraId="278A0479" w14:textId="74DA4BAD" w:rsidR="001908EE" w:rsidRPr="001908EE" w:rsidRDefault="001908EE" w:rsidP="001908EE">
      <w:pPr>
        <w:rPr>
          <w:sz w:val="2"/>
          <w:szCs w:val="2"/>
        </w:rPr>
      </w:pPr>
    </w:p>
    <w:p w14:paraId="7596351D" w14:textId="1E8090C0" w:rsidR="001908EE" w:rsidRPr="001908EE" w:rsidRDefault="001908EE" w:rsidP="001908EE">
      <w:pPr>
        <w:rPr>
          <w:sz w:val="2"/>
          <w:szCs w:val="2"/>
        </w:rPr>
      </w:pPr>
    </w:p>
    <w:p w14:paraId="453DC8ED" w14:textId="6E520842" w:rsidR="001908EE" w:rsidRPr="001908EE" w:rsidRDefault="001908EE" w:rsidP="001908EE">
      <w:pPr>
        <w:rPr>
          <w:sz w:val="2"/>
          <w:szCs w:val="2"/>
        </w:rPr>
      </w:pPr>
    </w:p>
    <w:p w14:paraId="5C13B5D9" w14:textId="7B3438FE" w:rsidR="001908EE" w:rsidRPr="001908EE" w:rsidRDefault="001908EE" w:rsidP="001908EE">
      <w:pPr>
        <w:rPr>
          <w:sz w:val="2"/>
          <w:szCs w:val="2"/>
        </w:rPr>
      </w:pPr>
    </w:p>
    <w:p w14:paraId="1D7B6F72" w14:textId="236F35F8" w:rsidR="001908EE" w:rsidRPr="001908EE" w:rsidRDefault="001908EE" w:rsidP="001908EE">
      <w:pPr>
        <w:rPr>
          <w:sz w:val="2"/>
          <w:szCs w:val="2"/>
        </w:rPr>
      </w:pPr>
    </w:p>
    <w:p w14:paraId="7C761E7E" w14:textId="5A7CB8D7" w:rsidR="001908EE" w:rsidRPr="001908EE" w:rsidRDefault="001908EE" w:rsidP="001908EE">
      <w:pPr>
        <w:rPr>
          <w:sz w:val="2"/>
          <w:szCs w:val="2"/>
        </w:rPr>
      </w:pPr>
    </w:p>
    <w:p w14:paraId="14DB897D" w14:textId="77777777" w:rsidR="001908EE" w:rsidRPr="001908EE" w:rsidRDefault="001908EE" w:rsidP="001908EE">
      <w:pPr>
        <w:rPr>
          <w:sz w:val="2"/>
          <w:szCs w:val="2"/>
        </w:rPr>
      </w:pPr>
    </w:p>
    <w:sectPr w:rsidR="001908EE" w:rsidRPr="001908EE">
      <w:type w:val="continuous"/>
      <w:pgSz w:w="12240" w:h="15840"/>
      <w:pgMar w:top="740" w:right="64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DcyMTYyswQSxko6SsGpxcWZ+XkgBUa1AFUsOWssAAAA"/>
  </w:docVars>
  <w:rsids>
    <w:rsidRoot w:val="004D7248"/>
    <w:rsid w:val="001908EE"/>
    <w:rsid w:val="001B5BF3"/>
    <w:rsid w:val="001E40B1"/>
    <w:rsid w:val="002A5BF6"/>
    <w:rsid w:val="004D7248"/>
    <w:rsid w:val="005E2066"/>
    <w:rsid w:val="00602FC8"/>
    <w:rsid w:val="00AC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660F"/>
  <w15:docId w15:val="{0D39BC07-540D-40F5-8D9A-6701B0643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45" w:lineRule="exact"/>
      <w:ind w:left="20"/>
    </w:pPr>
  </w:style>
  <w:style w:type="paragraph" w:styleId="Title">
    <w:name w:val="Title"/>
    <w:basedOn w:val="Normal"/>
    <w:uiPriority w:val="10"/>
    <w:qFormat/>
    <w:pPr>
      <w:spacing w:before="12"/>
      <w:ind w:left="20"/>
    </w:pPr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 Thomas</dc:creator>
  <cp:lastModifiedBy>Les Thomas</cp:lastModifiedBy>
  <cp:revision>2</cp:revision>
  <dcterms:created xsi:type="dcterms:W3CDTF">2022-03-27T00:31:00Z</dcterms:created>
  <dcterms:modified xsi:type="dcterms:W3CDTF">2022-03-27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1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3-11T00:00:00Z</vt:filetime>
  </property>
</Properties>
</file>